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7528CD" w14:textId="77777777" w:rsidR="005E2CFA" w:rsidRDefault="009B5116" w:rsidP="00DB63AE">
      <w:pPr>
        <w:ind w:left="2160" w:firstLine="720"/>
        <w:rPr>
          <w:rFonts w:ascii="Arial" w:hAnsi="Arial" w:cs="Arial"/>
          <w:sz w:val="24"/>
          <w:szCs w:val="24"/>
        </w:rPr>
      </w:pPr>
      <w:r>
        <w:rPr>
          <w:rFonts w:ascii="Calibri" w:hAnsi="Calibri" w:cs="Calibri"/>
          <w:noProof/>
          <w:sz w:val="22"/>
        </w:rPr>
        <w:pict w14:anchorId="363B3425"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left:0;text-align:left;margin-left:57pt;margin-top:-69pt;width:495pt;height:45pt;z-index:251657728" filled="f" stroked="f">
            <v:fill o:detectmouseclick="t"/>
            <v:textbox style="mso-next-textbox:#_x0000_s1029" inset=",7.2pt,,7.2pt">
              <w:txbxContent>
                <w:p w14:paraId="60272BAF" w14:textId="77777777" w:rsidR="002B673A" w:rsidRPr="00895824" w:rsidRDefault="002B673A" w:rsidP="001B41B1">
                  <w:pPr>
                    <w:rPr>
                      <w:rFonts w:ascii="Times" w:hAnsi="Times"/>
                      <w:b/>
                      <w:sz w:val="52"/>
                      <w:szCs w:val="52"/>
                    </w:rPr>
                  </w:pPr>
                </w:p>
              </w:txbxContent>
            </v:textbox>
          </v:shape>
        </w:pict>
      </w:r>
    </w:p>
    <w:tbl>
      <w:tblPr>
        <w:tblW w:w="20120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200"/>
        <w:gridCol w:w="18920"/>
      </w:tblGrid>
      <w:tr w:rsidR="005E2CFA" w:rsidRPr="005E2CFA" w14:paraId="08AFE3F1" w14:textId="77777777" w:rsidTr="00A43D9D">
        <w:tc>
          <w:tcPr>
            <w:tcW w:w="1200" w:type="dxa"/>
            <w:shd w:val="clear" w:color="auto" w:fill="FFFFFF"/>
            <w:tcMar>
              <w:top w:w="20" w:type="nil"/>
              <w:left w:w="20" w:type="nil"/>
              <w:bottom w:w="20" w:type="nil"/>
              <w:right w:w="20" w:type="nil"/>
            </w:tcMar>
          </w:tcPr>
          <w:p w14:paraId="24AB1B83" w14:textId="77777777" w:rsidR="005E2CFA" w:rsidRPr="005E2CFA" w:rsidRDefault="005E2CFA" w:rsidP="00DB63AE">
            <w:pPr>
              <w:widowControl w:val="0"/>
              <w:autoSpaceDE w:val="0"/>
              <w:autoSpaceDN w:val="0"/>
              <w:adjustRightInd w:val="0"/>
              <w:rPr>
                <w:rFonts w:ascii="Verdana" w:hAnsi="Verdana" w:cs="Verdana"/>
                <w:sz w:val="24"/>
                <w:szCs w:val="24"/>
              </w:rPr>
            </w:pPr>
            <w:r w:rsidRPr="005E2CFA">
              <w:rPr>
                <w:rFonts w:ascii="Verdana" w:hAnsi="Verdana" w:cs="Verdana"/>
                <w:sz w:val="24"/>
                <w:szCs w:val="24"/>
              </w:rPr>
              <w:t> </w:t>
            </w:r>
          </w:p>
        </w:tc>
        <w:tc>
          <w:tcPr>
            <w:tcW w:w="18920" w:type="dxa"/>
            <w:shd w:val="clear" w:color="auto" w:fill="FFFFFF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34B3EAA" w14:textId="77777777" w:rsidR="005E2CFA" w:rsidRPr="005E2CFA" w:rsidRDefault="005E2CFA" w:rsidP="001B41B1">
            <w:pPr>
              <w:rPr>
                <w:rFonts w:ascii="Verdana" w:hAnsi="Verdana" w:cs="Verdana"/>
                <w:sz w:val="24"/>
                <w:szCs w:val="24"/>
              </w:rPr>
            </w:pPr>
          </w:p>
        </w:tc>
      </w:tr>
    </w:tbl>
    <w:p w14:paraId="5EC84268" w14:textId="77777777" w:rsidR="001B41B1" w:rsidRPr="001A7411" w:rsidRDefault="001B41B1" w:rsidP="001B41B1">
      <w:pPr>
        <w:jc w:val="center"/>
        <w:rPr>
          <w:rFonts w:ascii="Calibri" w:hAnsi="Calibri"/>
          <w:b/>
          <w:sz w:val="44"/>
          <w:szCs w:val="44"/>
        </w:rPr>
      </w:pPr>
      <w:r w:rsidRPr="001A7411">
        <w:rPr>
          <w:rFonts w:ascii="Calibri" w:hAnsi="Calibri"/>
          <w:b/>
          <w:sz w:val="44"/>
          <w:szCs w:val="44"/>
        </w:rPr>
        <w:t>Jackson County Fire District 4</w:t>
      </w:r>
    </w:p>
    <w:p w14:paraId="6B5CDB27" w14:textId="77777777" w:rsidR="00AF210B" w:rsidRDefault="00AF210B" w:rsidP="000B1D3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4680"/>
          <w:tab w:val="left" w:pos="5040"/>
          <w:tab w:val="left" w:pos="5760"/>
          <w:tab w:val="left" w:pos="6480"/>
          <w:tab w:val="right" w:pos="9360"/>
        </w:tabs>
        <w:rPr>
          <w:rFonts w:ascii="Calibri" w:hAnsi="Calibri"/>
          <w:sz w:val="28"/>
          <w:szCs w:val="28"/>
        </w:rPr>
      </w:pPr>
    </w:p>
    <w:p w14:paraId="2FDA3F92" w14:textId="64E8C643" w:rsidR="001B41B1" w:rsidRPr="001A7411" w:rsidRDefault="000B1D3C" w:rsidP="000B1D3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4680"/>
          <w:tab w:val="left" w:pos="5040"/>
          <w:tab w:val="left" w:pos="5760"/>
          <w:tab w:val="left" w:pos="6480"/>
          <w:tab w:val="right" w:pos="9360"/>
        </w:tabs>
        <w:rPr>
          <w:rFonts w:ascii="Calibri" w:hAnsi="Calibri"/>
          <w:sz w:val="28"/>
          <w:szCs w:val="28"/>
        </w:rPr>
      </w:pP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="00F03177">
        <w:rPr>
          <w:rFonts w:ascii="Calibri" w:hAnsi="Calibri"/>
          <w:sz w:val="28"/>
          <w:szCs w:val="28"/>
        </w:rPr>
        <w:t xml:space="preserve">Monthly Report: </w:t>
      </w:r>
      <w:r w:rsidR="00AE6670">
        <w:rPr>
          <w:rFonts w:ascii="Calibri" w:hAnsi="Calibri"/>
          <w:sz w:val="28"/>
          <w:szCs w:val="28"/>
        </w:rPr>
        <w:t>October</w:t>
      </w:r>
      <w:r w:rsidR="002E19FE">
        <w:rPr>
          <w:rFonts w:ascii="Calibri" w:hAnsi="Calibri"/>
          <w:sz w:val="28"/>
          <w:szCs w:val="28"/>
        </w:rPr>
        <w:t xml:space="preserve"> 20</w:t>
      </w:r>
      <w:r w:rsidR="00EF6ADB">
        <w:rPr>
          <w:rFonts w:ascii="Calibri" w:hAnsi="Calibri"/>
          <w:sz w:val="28"/>
          <w:szCs w:val="28"/>
        </w:rPr>
        <w:t>20</w:t>
      </w:r>
      <w:r w:rsidRPr="001A7411">
        <w:rPr>
          <w:rFonts w:ascii="Calibri" w:hAnsi="Calibri"/>
          <w:sz w:val="28"/>
          <w:szCs w:val="28"/>
        </w:rPr>
        <w:tab/>
      </w:r>
    </w:p>
    <w:p w14:paraId="62C59C87" w14:textId="77777777" w:rsidR="001B41B1" w:rsidRPr="001A7411" w:rsidRDefault="001B41B1" w:rsidP="001B41B1">
      <w:pPr>
        <w:jc w:val="center"/>
        <w:rPr>
          <w:rFonts w:ascii="Calibri" w:hAnsi="Calibri"/>
          <w:sz w:val="28"/>
          <w:szCs w:val="28"/>
        </w:rPr>
      </w:pPr>
    </w:p>
    <w:p w14:paraId="2C0D1EE6" w14:textId="142755BC" w:rsidR="00FE5FE0" w:rsidRPr="005E241D" w:rsidRDefault="002E36D0" w:rsidP="001B41B1">
      <w:pPr>
        <w:rPr>
          <w:rFonts w:ascii="Calibri" w:hAnsi="Calibri"/>
          <w:color w:val="FF0000"/>
          <w:sz w:val="28"/>
          <w:szCs w:val="28"/>
        </w:rPr>
      </w:pPr>
      <w:r>
        <w:rPr>
          <w:rFonts w:ascii="Calibri" w:hAnsi="Calibri"/>
          <w:sz w:val="28"/>
          <w:szCs w:val="28"/>
        </w:rPr>
        <w:t>Total Number of I</w:t>
      </w:r>
      <w:r w:rsidR="001B41B1" w:rsidRPr="001A7411">
        <w:rPr>
          <w:rFonts w:ascii="Calibri" w:hAnsi="Calibri"/>
          <w:sz w:val="28"/>
          <w:szCs w:val="28"/>
        </w:rPr>
        <w:t xml:space="preserve">ncidents for </w:t>
      </w:r>
      <w:r w:rsidR="00AE6670">
        <w:rPr>
          <w:rFonts w:ascii="Calibri" w:hAnsi="Calibri"/>
          <w:sz w:val="28"/>
          <w:szCs w:val="28"/>
        </w:rPr>
        <w:t>October</w:t>
      </w:r>
      <w:r w:rsidR="001735DE">
        <w:rPr>
          <w:rFonts w:ascii="Calibri" w:hAnsi="Calibri"/>
          <w:sz w:val="28"/>
          <w:szCs w:val="28"/>
        </w:rPr>
        <w:t xml:space="preserve"> </w:t>
      </w:r>
      <w:r w:rsidR="001D139D">
        <w:rPr>
          <w:rFonts w:ascii="Calibri" w:hAnsi="Calibri"/>
          <w:sz w:val="28"/>
          <w:szCs w:val="28"/>
        </w:rPr>
        <w:t>20</w:t>
      </w:r>
      <w:r w:rsidR="00EF6ADB">
        <w:rPr>
          <w:rFonts w:ascii="Calibri" w:hAnsi="Calibri"/>
          <w:sz w:val="28"/>
          <w:szCs w:val="28"/>
        </w:rPr>
        <w:t>20</w:t>
      </w:r>
      <w:r w:rsidR="001042E1">
        <w:rPr>
          <w:rFonts w:ascii="Calibri" w:hAnsi="Calibri"/>
          <w:sz w:val="28"/>
          <w:szCs w:val="28"/>
        </w:rPr>
        <w:t xml:space="preserve"> </w:t>
      </w:r>
      <w:r w:rsidR="00C35E73">
        <w:rPr>
          <w:rFonts w:ascii="Calibri" w:hAnsi="Calibri"/>
          <w:sz w:val="28"/>
          <w:szCs w:val="28"/>
        </w:rPr>
        <w:t xml:space="preserve"> </w:t>
      </w:r>
      <w:r w:rsidR="00AE6670">
        <w:rPr>
          <w:rFonts w:ascii="Calibri" w:hAnsi="Calibri"/>
          <w:sz w:val="28"/>
          <w:szCs w:val="28"/>
        </w:rPr>
        <w:t>91</w:t>
      </w:r>
    </w:p>
    <w:p w14:paraId="72A2E09B" w14:textId="77777777" w:rsidR="00CE4446" w:rsidRDefault="00CE4446" w:rsidP="001B41B1">
      <w:pPr>
        <w:rPr>
          <w:rFonts w:ascii="Calibri" w:hAnsi="Calibri"/>
          <w:color w:val="FF0000"/>
          <w:sz w:val="28"/>
          <w:szCs w:val="28"/>
        </w:rPr>
      </w:pPr>
    </w:p>
    <w:p w14:paraId="58B94763" w14:textId="6FA5A9AB" w:rsidR="005849C0" w:rsidRDefault="002B673A" w:rsidP="001B41B1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 xml:space="preserve">Average Response time </w:t>
      </w:r>
    </w:p>
    <w:p w14:paraId="416B09F8" w14:textId="77777777" w:rsidR="00B4511C" w:rsidRDefault="00B4511C" w:rsidP="001B41B1">
      <w:pPr>
        <w:rPr>
          <w:rFonts w:ascii="Calibri" w:hAnsi="Calibri"/>
          <w:sz w:val="28"/>
          <w:szCs w:val="28"/>
        </w:rPr>
      </w:pPr>
    </w:p>
    <w:tbl>
      <w:tblPr>
        <w:tblW w:w="6295" w:type="dxa"/>
        <w:tblInd w:w="113" w:type="dxa"/>
        <w:tblLook w:val="04A0" w:firstRow="1" w:lastRow="0" w:firstColumn="1" w:lastColumn="0" w:noHBand="0" w:noVBand="1"/>
      </w:tblPr>
      <w:tblGrid>
        <w:gridCol w:w="2065"/>
        <w:gridCol w:w="2487"/>
        <w:gridCol w:w="1743"/>
      </w:tblGrid>
      <w:tr w:rsidR="00B4511C" w:rsidRPr="00B4511C" w14:paraId="32C11506" w14:textId="77777777" w:rsidTr="00B4511C">
        <w:trPr>
          <w:trHeight w:val="300"/>
        </w:trPr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972CC" w14:textId="77777777" w:rsidR="00B4511C" w:rsidRPr="00B4511C" w:rsidRDefault="00B4511C" w:rsidP="00B4511C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511C">
              <w:rPr>
                <w:rFonts w:ascii="Calibri" w:eastAsia="Times New Roman" w:hAnsi="Calibri" w:cs="Calibri"/>
                <w:color w:val="000000"/>
                <w:sz w:val="22"/>
              </w:rPr>
              <w:t> </w:t>
            </w:r>
          </w:p>
        </w:tc>
        <w:tc>
          <w:tcPr>
            <w:tcW w:w="24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5B162" w14:textId="77777777" w:rsidR="00B4511C" w:rsidRPr="00B4511C" w:rsidRDefault="00B4511C" w:rsidP="00B4511C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511C">
              <w:rPr>
                <w:rFonts w:ascii="Calibri" w:eastAsia="Times New Roman" w:hAnsi="Calibri" w:cs="Calibri"/>
                <w:color w:val="000000"/>
                <w:sz w:val="22"/>
              </w:rPr>
              <w:t>Average Response Time</w:t>
            </w: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2DC10" w14:textId="77777777" w:rsidR="00B4511C" w:rsidRPr="00B4511C" w:rsidRDefault="00B4511C" w:rsidP="00B4511C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511C">
              <w:rPr>
                <w:rFonts w:ascii="Calibri" w:eastAsia="Times New Roman" w:hAnsi="Calibri" w:cs="Calibri"/>
                <w:color w:val="000000"/>
                <w:sz w:val="22"/>
              </w:rPr>
              <w:t># of Calls</w:t>
            </w:r>
          </w:p>
        </w:tc>
      </w:tr>
      <w:tr w:rsidR="00B4511C" w:rsidRPr="00B4511C" w14:paraId="673B1199" w14:textId="77777777" w:rsidTr="00B4511C">
        <w:trPr>
          <w:trHeight w:val="3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05E66" w14:textId="77777777" w:rsidR="00B4511C" w:rsidRPr="00B4511C" w:rsidRDefault="00B4511C" w:rsidP="00B4511C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511C">
              <w:rPr>
                <w:rFonts w:ascii="Calibri" w:eastAsia="Times New Roman" w:hAnsi="Calibri" w:cs="Calibri"/>
                <w:color w:val="000000"/>
                <w:sz w:val="22"/>
              </w:rPr>
              <w:t>City limits</w:t>
            </w:r>
          </w:p>
        </w:tc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23305" w14:textId="0B0C9919" w:rsidR="00B4511C" w:rsidRPr="00B4511C" w:rsidRDefault="00C824E5" w:rsidP="00B4511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5.</w:t>
            </w:r>
            <w:r w:rsidR="00DE465E">
              <w:rPr>
                <w:rFonts w:ascii="Calibri" w:eastAsia="Times New Roman" w:hAnsi="Calibri" w:cs="Calibri"/>
                <w:color w:val="000000"/>
                <w:sz w:val="22"/>
              </w:rPr>
              <w:t>92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BF0A1" w14:textId="1C189F8F" w:rsidR="00B4511C" w:rsidRPr="00B4511C" w:rsidRDefault="00DE465E" w:rsidP="00B4511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49</w:t>
            </w:r>
          </w:p>
        </w:tc>
      </w:tr>
      <w:tr w:rsidR="00B4511C" w:rsidRPr="00B4511C" w14:paraId="7ED40981" w14:textId="77777777" w:rsidTr="00B4511C">
        <w:trPr>
          <w:trHeight w:val="3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F14DD" w14:textId="77777777" w:rsidR="00B4511C" w:rsidRPr="00B4511C" w:rsidRDefault="00B4511C" w:rsidP="00B4511C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511C">
              <w:rPr>
                <w:rFonts w:ascii="Calibri" w:eastAsia="Times New Roman" w:hAnsi="Calibri" w:cs="Calibri"/>
                <w:color w:val="000000"/>
                <w:sz w:val="22"/>
              </w:rPr>
              <w:t>Non City/Rural</w:t>
            </w:r>
          </w:p>
        </w:tc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04CE9" w14:textId="2B69738D" w:rsidR="00B4511C" w:rsidRPr="00B4511C" w:rsidRDefault="00DE465E" w:rsidP="00B4511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11.61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34C54" w14:textId="454D471B" w:rsidR="00B4511C" w:rsidRPr="00B4511C" w:rsidRDefault="00DE465E" w:rsidP="00B4511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41</w:t>
            </w:r>
          </w:p>
        </w:tc>
      </w:tr>
    </w:tbl>
    <w:p w14:paraId="0989FF7C" w14:textId="0E1ADEF0" w:rsidR="00AF210B" w:rsidRDefault="00AF210B" w:rsidP="001B41B1">
      <w:pPr>
        <w:rPr>
          <w:rFonts w:ascii="Calibri" w:hAnsi="Calibri"/>
          <w:sz w:val="28"/>
          <w:szCs w:val="28"/>
        </w:rPr>
      </w:pPr>
    </w:p>
    <w:p w14:paraId="236C8FA6" w14:textId="77777777" w:rsidR="00662ED2" w:rsidRDefault="001B41B1" w:rsidP="001B41B1">
      <w:pPr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t>Monthly Call Volume</w:t>
      </w:r>
    </w:p>
    <w:p w14:paraId="5BD68D77" w14:textId="0FEA1D23" w:rsidR="006E56FD" w:rsidRDefault="00B449CB" w:rsidP="001B41B1">
      <w:pPr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 xml:space="preserve"> </w:t>
      </w:r>
    </w:p>
    <w:p w14:paraId="4119F4CF" w14:textId="6827ECF5" w:rsidR="00BA116E" w:rsidRDefault="00F4655F" w:rsidP="001B41B1">
      <w:pPr>
        <w:rPr>
          <w:noProof/>
        </w:rPr>
      </w:pPr>
      <w:r w:rsidRPr="00CE7633">
        <w:rPr>
          <w:noProof/>
        </w:rPr>
        <w:pict w14:anchorId="234F1B8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Chart 1" o:spid="_x0000_i1033" type="#_x0000_t75" style="width:468.75pt;height:246pt;visibility:visible" o:gfxdata="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">
            <v:imagedata r:id="rId8" o:title=""/>
            <o:lock v:ext="edit" aspectratio="f"/>
          </v:shape>
        </w:pict>
      </w:r>
    </w:p>
    <w:p w14:paraId="5EBA71A2" w14:textId="31A62CA5" w:rsidR="00F4655F" w:rsidRDefault="00F4655F" w:rsidP="001B41B1">
      <w:pPr>
        <w:rPr>
          <w:noProof/>
        </w:rPr>
      </w:pPr>
    </w:p>
    <w:p w14:paraId="4F0B72C8" w14:textId="053F4F62" w:rsidR="00F4655F" w:rsidRDefault="00F4655F" w:rsidP="001B41B1">
      <w:pPr>
        <w:rPr>
          <w:noProof/>
        </w:rPr>
      </w:pPr>
    </w:p>
    <w:p w14:paraId="68D50537" w14:textId="77777777" w:rsidR="00F4655F" w:rsidRDefault="00F4655F" w:rsidP="001B41B1">
      <w:pPr>
        <w:rPr>
          <w:rFonts w:ascii="Calibri" w:hAnsi="Calibri"/>
          <w:b/>
          <w:sz w:val="28"/>
          <w:szCs w:val="28"/>
        </w:rPr>
      </w:pPr>
    </w:p>
    <w:p w14:paraId="27377FF0" w14:textId="691996B0" w:rsidR="001B41B1" w:rsidRDefault="001B41B1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lastRenderedPageBreak/>
        <w:t>Breakdown by Major Incident Type</w:t>
      </w:r>
      <w:r w:rsidR="00A6165C">
        <w:rPr>
          <w:rFonts w:ascii="Calibri" w:hAnsi="Calibri"/>
          <w:b/>
          <w:sz w:val="28"/>
          <w:szCs w:val="28"/>
        </w:rPr>
        <w:tab/>
      </w:r>
    </w:p>
    <w:p w14:paraId="15B6DF31" w14:textId="77777777" w:rsidR="00A6165C" w:rsidRDefault="00A6165C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1C3201ED" w14:textId="0080D9CB" w:rsidR="00E565DF" w:rsidRDefault="00A6165C" w:rsidP="001B41B1">
      <w:pPr>
        <w:rPr>
          <w:rFonts w:ascii="Calibri" w:hAnsi="Calibri"/>
          <w:b/>
          <w:sz w:val="28"/>
          <w:szCs w:val="28"/>
        </w:rPr>
      </w:pPr>
      <w:r w:rsidRPr="00CE7633">
        <w:rPr>
          <w:noProof/>
        </w:rPr>
        <w:pict w14:anchorId="3A1631CA">
          <v:shape id="Picture 1" o:spid="_x0000_i1037" type="#_x0000_t75" style="width:379.5pt;height:225pt;visibility:visible;mso-wrap-style:square">
            <v:imagedata r:id="rId9" o:title=""/>
            <o:lock v:ext="edit" aspectratio="f"/>
          </v:shape>
        </w:pict>
      </w:r>
    </w:p>
    <w:p w14:paraId="6AA924F8" w14:textId="73C8E266" w:rsidR="00584DF5" w:rsidRDefault="00584DF5" w:rsidP="001B41B1">
      <w:pPr>
        <w:rPr>
          <w:noProof/>
        </w:rPr>
      </w:pPr>
    </w:p>
    <w:p w14:paraId="5F555386" w14:textId="7A65D42A" w:rsidR="00AC4816" w:rsidRDefault="00AC4816" w:rsidP="001B41B1">
      <w:pPr>
        <w:rPr>
          <w:rFonts w:ascii="Calibri" w:hAnsi="Calibri"/>
          <w:b/>
          <w:sz w:val="28"/>
          <w:szCs w:val="28"/>
        </w:rPr>
      </w:pPr>
    </w:p>
    <w:tbl>
      <w:tblPr>
        <w:tblW w:w="7700" w:type="dxa"/>
        <w:tblInd w:w="113" w:type="dxa"/>
        <w:tblLook w:val="04A0" w:firstRow="1" w:lastRow="0" w:firstColumn="1" w:lastColumn="0" w:noHBand="0" w:noVBand="1"/>
      </w:tblPr>
      <w:tblGrid>
        <w:gridCol w:w="3280"/>
        <w:gridCol w:w="1300"/>
        <w:gridCol w:w="3120"/>
      </w:tblGrid>
      <w:tr w:rsidR="00CC23DE" w:rsidRPr="00CC23DE" w14:paraId="0D90D2EF" w14:textId="77777777" w:rsidTr="00CC23DE">
        <w:trPr>
          <w:trHeight w:val="300"/>
        </w:trPr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198EE8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C23D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JOR INCIDENT TYPE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8C2CC8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C23D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# INCIDENTS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9EA79C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C23D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% of TOTAL</w:t>
            </w:r>
          </w:p>
        </w:tc>
      </w:tr>
      <w:tr w:rsidR="00CC23DE" w:rsidRPr="00CC23DE" w14:paraId="0848D74D" w14:textId="77777777" w:rsidTr="00CC23DE">
        <w:trPr>
          <w:trHeight w:val="51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F8CFD7" w14:textId="77777777" w:rsidR="00CC23DE" w:rsidRPr="00CC23DE" w:rsidRDefault="00CC23DE" w:rsidP="00CC23DE">
            <w:pPr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Rescue &amp; Emergency Medical Servic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4A1EFE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63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93DB18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69.23%</w:t>
            </w:r>
          </w:p>
        </w:tc>
      </w:tr>
      <w:tr w:rsidR="00CC23DE" w:rsidRPr="00CC23DE" w14:paraId="0A978134" w14:textId="77777777" w:rsidTr="00CC23DE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78658F" w14:textId="77777777" w:rsidR="00CC23DE" w:rsidRPr="00CC23DE" w:rsidRDefault="00CC23DE" w:rsidP="00CC23DE">
            <w:pPr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Hazardous Condition (No Fire)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DD0ED1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2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8E491C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2.2%</w:t>
            </w:r>
          </w:p>
        </w:tc>
      </w:tr>
      <w:tr w:rsidR="00CC23DE" w:rsidRPr="00CC23DE" w14:paraId="34BE2408" w14:textId="77777777" w:rsidTr="00CC23DE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446D0C" w14:textId="77777777" w:rsidR="00CC23DE" w:rsidRPr="00CC23DE" w:rsidRDefault="00CC23DE" w:rsidP="00CC23DE">
            <w:pPr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Service Cal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18584C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8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004E06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8.79%</w:t>
            </w:r>
          </w:p>
        </w:tc>
      </w:tr>
      <w:tr w:rsidR="00CC23DE" w:rsidRPr="00CC23DE" w14:paraId="3CFD9DC8" w14:textId="77777777" w:rsidTr="00CC23DE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79174D" w14:textId="77777777" w:rsidR="00CC23DE" w:rsidRPr="00CC23DE" w:rsidRDefault="00CC23DE" w:rsidP="00CC23DE">
            <w:pPr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Good Intent Cal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7FE15B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15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F5279E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16.48%</w:t>
            </w:r>
          </w:p>
        </w:tc>
      </w:tr>
      <w:tr w:rsidR="00CC23DE" w:rsidRPr="00CC23DE" w14:paraId="0AC3B1C4" w14:textId="77777777" w:rsidTr="00CC23DE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9AE323" w14:textId="77777777" w:rsidR="00CC23DE" w:rsidRPr="00CC23DE" w:rsidRDefault="00CC23DE" w:rsidP="00CC23DE">
            <w:pPr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False Alarm &amp; False Cal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089B9F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3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46D76F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3.3%</w:t>
            </w:r>
          </w:p>
        </w:tc>
      </w:tr>
      <w:tr w:rsidR="00CC23DE" w:rsidRPr="00CC23DE" w14:paraId="3DB7E663" w14:textId="77777777" w:rsidTr="00CC23DE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876A2C" w14:textId="77777777" w:rsidR="00CC23DE" w:rsidRPr="00CC23DE" w:rsidRDefault="00CC23DE" w:rsidP="00CC23DE">
            <w:pP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C23D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00D5C7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C23D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1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160B2F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C23D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0%</w:t>
            </w:r>
          </w:p>
        </w:tc>
      </w:tr>
    </w:tbl>
    <w:p w14:paraId="2F894D4A" w14:textId="77777777" w:rsidR="005428C9" w:rsidRDefault="005428C9" w:rsidP="001B41B1">
      <w:pPr>
        <w:rPr>
          <w:rFonts w:ascii="Calibri" w:hAnsi="Calibri"/>
          <w:b/>
          <w:sz w:val="28"/>
          <w:szCs w:val="28"/>
        </w:rPr>
      </w:pPr>
    </w:p>
    <w:p w14:paraId="3901BCBD" w14:textId="3FDA6974" w:rsidR="008D2EF1" w:rsidRDefault="008D2EF1" w:rsidP="001B41B1">
      <w:pPr>
        <w:rPr>
          <w:rFonts w:ascii="Calibri" w:hAnsi="Calibri"/>
          <w:b/>
          <w:sz w:val="28"/>
          <w:szCs w:val="28"/>
        </w:rPr>
      </w:pPr>
    </w:p>
    <w:p w14:paraId="390C5B70" w14:textId="32227D1E" w:rsidR="00E565DF" w:rsidRDefault="00E565DF" w:rsidP="001B41B1">
      <w:pPr>
        <w:rPr>
          <w:rFonts w:ascii="Calibri" w:hAnsi="Calibri"/>
          <w:b/>
          <w:sz w:val="28"/>
          <w:szCs w:val="28"/>
        </w:rPr>
      </w:pPr>
    </w:p>
    <w:p w14:paraId="7026B55F" w14:textId="77777777" w:rsidR="001F7EEE" w:rsidRDefault="001F7EEE" w:rsidP="001B41B1">
      <w:pPr>
        <w:rPr>
          <w:rFonts w:ascii="Calibri" w:hAnsi="Calibri"/>
          <w:b/>
          <w:sz w:val="28"/>
          <w:szCs w:val="28"/>
        </w:rPr>
      </w:pPr>
    </w:p>
    <w:p w14:paraId="077EC589" w14:textId="77777777" w:rsidR="005F3FB7" w:rsidRDefault="005F3FB7" w:rsidP="001B41B1">
      <w:pPr>
        <w:rPr>
          <w:rFonts w:ascii="Calibri" w:hAnsi="Calibri"/>
          <w:b/>
          <w:sz w:val="28"/>
          <w:szCs w:val="28"/>
        </w:rPr>
      </w:pPr>
    </w:p>
    <w:p w14:paraId="358AAE15" w14:textId="72CFCBA1" w:rsidR="00646311" w:rsidRDefault="00646311" w:rsidP="001B41B1">
      <w:pPr>
        <w:rPr>
          <w:noProof/>
        </w:rPr>
      </w:pPr>
    </w:p>
    <w:p w14:paraId="28158F50" w14:textId="24C130F6" w:rsidR="0055622E" w:rsidRDefault="0055622E" w:rsidP="001B41B1">
      <w:pPr>
        <w:rPr>
          <w:noProof/>
        </w:rPr>
      </w:pPr>
    </w:p>
    <w:p w14:paraId="2280129A" w14:textId="2656717E" w:rsidR="00CC23DE" w:rsidRDefault="00CC23DE" w:rsidP="001B41B1">
      <w:pPr>
        <w:rPr>
          <w:noProof/>
        </w:rPr>
      </w:pPr>
    </w:p>
    <w:p w14:paraId="5D4CB68E" w14:textId="63043FDF" w:rsidR="00CC23DE" w:rsidRDefault="00CC23DE" w:rsidP="001B41B1">
      <w:pPr>
        <w:rPr>
          <w:noProof/>
        </w:rPr>
      </w:pPr>
    </w:p>
    <w:p w14:paraId="3513497F" w14:textId="3FF74DCD" w:rsidR="00CC23DE" w:rsidRDefault="00CC23DE" w:rsidP="001B41B1">
      <w:pPr>
        <w:rPr>
          <w:noProof/>
        </w:rPr>
      </w:pPr>
    </w:p>
    <w:p w14:paraId="0D7081F3" w14:textId="3035FDE7" w:rsidR="00CC23DE" w:rsidRDefault="00CC23DE" w:rsidP="001B41B1">
      <w:pPr>
        <w:rPr>
          <w:noProof/>
        </w:rPr>
      </w:pPr>
    </w:p>
    <w:p w14:paraId="225A4A5B" w14:textId="7CE34AD0" w:rsidR="00CC23DE" w:rsidRDefault="00CC23DE" w:rsidP="001B41B1">
      <w:pPr>
        <w:rPr>
          <w:noProof/>
        </w:rPr>
      </w:pPr>
    </w:p>
    <w:p w14:paraId="36BA11E3" w14:textId="1B4D02EA" w:rsidR="00CC23DE" w:rsidRDefault="00CC23DE" w:rsidP="001B41B1">
      <w:pPr>
        <w:rPr>
          <w:noProof/>
        </w:rPr>
      </w:pPr>
    </w:p>
    <w:p w14:paraId="74758F7D" w14:textId="5D0EAF5C" w:rsidR="00CC23DE" w:rsidRDefault="00CC23DE" w:rsidP="001B41B1">
      <w:pPr>
        <w:rPr>
          <w:noProof/>
        </w:rPr>
      </w:pPr>
    </w:p>
    <w:p w14:paraId="176A4D7E" w14:textId="642B91EB" w:rsidR="00CC23DE" w:rsidRDefault="00CC23DE" w:rsidP="001B41B1">
      <w:pPr>
        <w:rPr>
          <w:noProof/>
        </w:rPr>
      </w:pPr>
    </w:p>
    <w:p w14:paraId="7689D895" w14:textId="77777777" w:rsidR="00CC23DE" w:rsidRDefault="00CC23DE" w:rsidP="001B41B1">
      <w:pPr>
        <w:rPr>
          <w:noProof/>
        </w:rPr>
      </w:pPr>
    </w:p>
    <w:p w14:paraId="0EDA178A" w14:textId="67721B10" w:rsidR="00B4511C" w:rsidRDefault="00B4511C" w:rsidP="001B41B1">
      <w:pPr>
        <w:rPr>
          <w:rFonts w:ascii="Calibri" w:hAnsi="Calibri"/>
          <w:b/>
          <w:sz w:val="28"/>
          <w:szCs w:val="28"/>
        </w:rPr>
      </w:pPr>
    </w:p>
    <w:p w14:paraId="08DE2601" w14:textId="00D3E4BD" w:rsidR="00D74700" w:rsidRDefault="001B41B1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lastRenderedPageBreak/>
        <w:t>Detailed Breakdown by Incident Type</w:t>
      </w:r>
    </w:p>
    <w:p w14:paraId="5BFAD590" w14:textId="77777777" w:rsidR="00442816" w:rsidRDefault="00442816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tbl>
      <w:tblPr>
        <w:tblW w:w="7520" w:type="dxa"/>
        <w:tblInd w:w="113" w:type="dxa"/>
        <w:tblLook w:val="04A0" w:firstRow="1" w:lastRow="0" w:firstColumn="1" w:lastColumn="0" w:noHBand="0" w:noVBand="1"/>
      </w:tblPr>
      <w:tblGrid>
        <w:gridCol w:w="5089"/>
        <w:gridCol w:w="1294"/>
        <w:gridCol w:w="1137"/>
      </w:tblGrid>
      <w:tr w:rsidR="00CC23DE" w:rsidRPr="00CC23DE" w14:paraId="7230B1D3" w14:textId="77777777" w:rsidTr="00CC23DE">
        <w:trPr>
          <w:trHeight w:val="300"/>
        </w:trPr>
        <w:tc>
          <w:tcPr>
            <w:tcW w:w="75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3BD394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C23D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Detailed Breakdown by Incident Type </w:t>
            </w:r>
          </w:p>
        </w:tc>
      </w:tr>
      <w:tr w:rsidR="00CC23DE" w:rsidRPr="00CC23DE" w14:paraId="247DCF00" w14:textId="77777777" w:rsidTr="00CC23DE">
        <w:trPr>
          <w:trHeight w:val="51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22DC6B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C23D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CIDENT TYP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6EDCF2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C23D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# INCIDENTS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1F1537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C23D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% of TOTAL</w:t>
            </w:r>
          </w:p>
        </w:tc>
      </w:tr>
      <w:tr w:rsidR="00CC23DE" w:rsidRPr="00CC23DE" w14:paraId="5D8DB55D" w14:textId="77777777" w:rsidTr="00CC23DE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7AFBAF" w14:textId="77777777" w:rsidR="00CC23DE" w:rsidRPr="00CC23DE" w:rsidRDefault="00CC23DE" w:rsidP="00CC23DE">
            <w:pPr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311 - Medical assist, assist EMS crew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62364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58A3B9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5.49%</w:t>
            </w:r>
          </w:p>
        </w:tc>
      </w:tr>
      <w:tr w:rsidR="00CC23DE" w:rsidRPr="00CC23DE" w14:paraId="4F78E4A7" w14:textId="77777777" w:rsidTr="00CC23DE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73A3BA" w14:textId="77777777" w:rsidR="00CC23DE" w:rsidRPr="00CC23DE" w:rsidRDefault="00CC23DE" w:rsidP="00CC23DE">
            <w:pPr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321 - EMS call, excluding vehicle accident with injury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5CE27A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5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6915DE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59.34%</w:t>
            </w:r>
          </w:p>
        </w:tc>
      </w:tr>
      <w:tr w:rsidR="00CC23DE" w:rsidRPr="00CC23DE" w14:paraId="580745B7" w14:textId="77777777" w:rsidTr="00CC23DE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E8B002" w14:textId="77777777" w:rsidR="00CC23DE" w:rsidRPr="00CC23DE" w:rsidRDefault="00CC23DE" w:rsidP="00CC23DE">
            <w:pPr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322 - Motor vehicle accident with injuries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B538A8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4B6FA8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1.1%</w:t>
            </w:r>
          </w:p>
        </w:tc>
      </w:tr>
      <w:tr w:rsidR="00CC23DE" w:rsidRPr="00CC23DE" w14:paraId="0FDB1880" w14:textId="77777777" w:rsidTr="00CC23DE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0A5479" w14:textId="77777777" w:rsidR="00CC23DE" w:rsidRPr="00CC23DE" w:rsidRDefault="00CC23DE" w:rsidP="00CC23DE">
            <w:pPr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324 - Motor vehicle accident with no injuries.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577B60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24EE69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2.2%</w:t>
            </w:r>
          </w:p>
        </w:tc>
      </w:tr>
      <w:tr w:rsidR="00CC23DE" w:rsidRPr="00CC23DE" w14:paraId="2467FA0E" w14:textId="77777777" w:rsidTr="00CC23DE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479E9F" w14:textId="77777777" w:rsidR="00CC23DE" w:rsidRPr="00CC23DE" w:rsidRDefault="00CC23DE" w:rsidP="00CC23DE">
            <w:pPr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352 - Extrication of victim(s) from vehicl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9D1579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4DA963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1.1%</w:t>
            </w:r>
          </w:p>
        </w:tc>
      </w:tr>
      <w:tr w:rsidR="00CC23DE" w:rsidRPr="00CC23DE" w14:paraId="4C1FD625" w14:textId="77777777" w:rsidTr="00CC23DE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F0C2AD" w14:textId="77777777" w:rsidR="00CC23DE" w:rsidRPr="00CC23DE" w:rsidRDefault="00CC23DE" w:rsidP="00CC23DE">
            <w:pPr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441 - Heat from short circuit (wiring), defective/worn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694DA7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D4BB3D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1.1%</w:t>
            </w:r>
          </w:p>
        </w:tc>
      </w:tr>
      <w:tr w:rsidR="00CC23DE" w:rsidRPr="00CC23DE" w14:paraId="591F3427" w14:textId="77777777" w:rsidTr="00CC23DE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67321D" w14:textId="77777777" w:rsidR="00CC23DE" w:rsidRPr="00CC23DE" w:rsidRDefault="00CC23DE" w:rsidP="00CC23DE">
            <w:pPr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444 - Power line down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FA7939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094EC2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1.1%</w:t>
            </w:r>
          </w:p>
        </w:tc>
      </w:tr>
      <w:tr w:rsidR="00CC23DE" w:rsidRPr="00CC23DE" w14:paraId="1C690917" w14:textId="77777777" w:rsidTr="00CC23DE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20A78B" w14:textId="77777777" w:rsidR="00CC23DE" w:rsidRPr="00CC23DE" w:rsidRDefault="00CC23DE" w:rsidP="00CC23DE">
            <w:pPr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552 - Police matter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C83E24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0498DD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1.1%</w:t>
            </w:r>
          </w:p>
        </w:tc>
      </w:tr>
      <w:tr w:rsidR="00CC23DE" w:rsidRPr="00CC23DE" w14:paraId="3B3B2994" w14:textId="77777777" w:rsidTr="00CC23DE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8E70AE" w14:textId="77777777" w:rsidR="00CC23DE" w:rsidRPr="00CC23DE" w:rsidRDefault="00CC23DE" w:rsidP="00CC23DE">
            <w:pPr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553 - Public servic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8574F6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E4F296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1.1%</w:t>
            </w:r>
          </w:p>
        </w:tc>
      </w:tr>
      <w:tr w:rsidR="00CC23DE" w:rsidRPr="00CC23DE" w14:paraId="12DD5BF5" w14:textId="77777777" w:rsidTr="00CC23DE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B6D85F" w14:textId="77777777" w:rsidR="00CC23DE" w:rsidRPr="00CC23DE" w:rsidRDefault="00CC23DE" w:rsidP="00CC23DE">
            <w:pPr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554 - Assist invalid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97AAE5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841319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5.49%</w:t>
            </w:r>
          </w:p>
        </w:tc>
      </w:tr>
      <w:tr w:rsidR="00CC23DE" w:rsidRPr="00CC23DE" w14:paraId="4B8DE140" w14:textId="77777777" w:rsidTr="00CC23DE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1D907B" w14:textId="77777777" w:rsidR="00CC23DE" w:rsidRPr="00CC23DE" w:rsidRDefault="00CC23DE" w:rsidP="00CC23DE">
            <w:pPr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561 - Unauthorized burning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3CADA6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DEB9E3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1.1%</w:t>
            </w:r>
          </w:p>
        </w:tc>
      </w:tr>
      <w:tr w:rsidR="00CC23DE" w:rsidRPr="00CC23DE" w14:paraId="0E2478E4" w14:textId="77777777" w:rsidTr="00CC23DE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073F66" w14:textId="77777777" w:rsidR="00CC23DE" w:rsidRPr="00CC23DE" w:rsidRDefault="00CC23DE" w:rsidP="00CC23DE">
            <w:pPr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 xml:space="preserve">611 - Dispatched &amp; cancelled </w:t>
            </w:r>
            <w:proofErr w:type="spellStart"/>
            <w:r w:rsidRPr="00CC23DE">
              <w:rPr>
                <w:rFonts w:ascii="Arial" w:eastAsia="Times New Roman" w:hAnsi="Arial" w:cs="Arial"/>
                <w:szCs w:val="18"/>
              </w:rPr>
              <w:t>en</w:t>
            </w:r>
            <w:proofErr w:type="spellEnd"/>
            <w:r w:rsidRPr="00CC23DE">
              <w:rPr>
                <w:rFonts w:ascii="Arial" w:eastAsia="Times New Roman" w:hAnsi="Arial" w:cs="Arial"/>
                <w:szCs w:val="18"/>
              </w:rPr>
              <w:t xml:space="preserve"> rout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17FC27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1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3144AD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12.09%</w:t>
            </w:r>
          </w:p>
        </w:tc>
      </w:tr>
      <w:tr w:rsidR="00CC23DE" w:rsidRPr="00CC23DE" w14:paraId="68651788" w14:textId="77777777" w:rsidTr="00CC23DE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3E86B7" w14:textId="77777777" w:rsidR="00CC23DE" w:rsidRPr="00CC23DE" w:rsidRDefault="00CC23DE" w:rsidP="00CC23DE">
            <w:pPr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622 - No incident found on arrival at dispatch address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C2E3B1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A59C2C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2.2%</w:t>
            </w:r>
          </w:p>
        </w:tc>
      </w:tr>
      <w:tr w:rsidR="00CC23DE" w:rsidRPr="00CC23DE" w14:paraId="3D7F1037" w14:textId="77777777" w:rsidTr="00CC23DE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449B32" w14:textId="77777777" w:rsidR="00CC23DE" w:rsidRPr="00CC23DE" w:rsidRDefault="00CC23DE" w:rsidP="00CC23DE">
            <w:pPr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651 - Smoke scare, odor of smok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027806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C35420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1.1%</w:t>
            </w:r>
          </w:p>
        </w:tc>
      </w:tr>
      <w:tr w:rsidR="00CC23DE" w:rsidRPr="00CC23DE" w14:paraId="15E982EF" w14:textId="77777777" w:rsidTr="00CC23DE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9DD77D" w14:textId="77777777" w:rsidR="00CC23DE" w:rsidRPr="00CC23DE" w:rsidRDefault="00CC23DE" w:rsidP="00CC23DE">
            <w:pPr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652 - Steam, vapor, fog or dust thought to be smok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60A829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1FE6E3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1.1%</w:t>
            </w:r>
          </w:p>
        </w:tc>
      </w:tr>
      <w:tr w:rsidR="00CC23DE" w:rsidRPr="00CC23DE" w14:paraId="40F72DD1" w14:textId="77777777" w:rsidTr="00CC23DE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50D6F4" w14:textId="77777777" w:rsidR="00CC23DE" w:rsidRPr="00CC23DE" w:rsidRDefault="00CC23DE" w:rsidP="00CC23DE">
            <w:pPr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733 - Smoke detector activation due to malfunction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531719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A9E65B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1.1%</w:t>
            </w:r>
          </w:p>
        </w:tc>
      </w:tr>
      <w:tr w:rsidR="00CC23DE" w:rsidRPr="00CC23DE" w14:paraId="033B18A1" w14:textId="77777777" w:rsidTr="00CC23DE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A56F09" w14:textId="77777777" w:rsidR="00CC23DE" w:rsidRPr="00CC23DE" w:rsidRDefault="00CC23DE" w:rsidP="00CC23DE">
            <w:pPr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743 - Smoke detector activation, no fire - unintentional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A18A62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468A79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1.1%</w:t>
            </w:r>
          </w:p>
        </w:tc>
      </w:tr>
      <w:tr w:rsidR="00CC23DE" w:rsidRPr="00CC23DE" w14:paraId="062CC61A" w14:textId="77777777" w:rsidTr="00CC23DE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2C95B5" w14:textId="77777777" w:rsidR="00CC23DE" w:rsidRPr="00CC23DE" w:rsidRDefault="00CC23DE" w:rsidP="00CC23DE">
            <w:pPr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745 - Alarm system activation, no fire - unintentional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780399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2EA996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C23DE">
              <w:rPr>
                <w:rFonts w:ascii="Arial" w:eastAsia="Times New Roman" w:hAnsi="Arial" w:cs="Arial"/>
                <w:szCs w:val="18"/>
              </w:rPr>
              <w:t>1.1%</w:t>
            </w:r>
          </w:p>
        </w:tc>
      </w:tr>
      <w:tr w:rsidR="00CC23DE" w:rsidRPr="00CC23DE" w14:paraId="44C4BDBB" w14:textId="77777777" w:rsidTr="00CC23DE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B89887" w14:textId="77777777" w:rsidR="00CC23DE" w:rsidRPr="00CC23DE" w:rsidRDefault="00CC23DE" w:rsidP="00CC23DE">
            <w:pP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C23D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TAL INCIDENTS: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C05F05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C23D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09EC8E" w14:textId="77777777" w:rsidR="00CC23DE" w:rsidRPr="00CC23DE" w:rsidRDefault="00CC23DE" w:rsidP="00CC23DE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C23D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0%</w:t>
            </w:r>
          </w:p>
        </w:tc>
      </w:tr>
    </w:tbl>
    <w:p w14:paraId="27392C32" w14:textId="77777777" w:rsidR="006E33CB" w:rsidRDefault="006E33CB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7B9FAA44" w14:textId="6F05B7EA" w:rsidR="00E565DF" w:rsidRDefault="007168FF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>Incidents by Day of Week</w:t>
      </w:r>
    </w:p>
    <w:p w14:paraId="496D78F4" w14:textId="77777777" w:rsidR="00DB7B0A" w:rsidRDefault="00DB7B0A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3CD761AC" w14:textId="52FAF31D" w:rsidR="00741A75" w:rsidRDefault="00DB7B0A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  <w:r w:rsidRPr="00CE7633">
        <w:rPr>
          <w:noProof/>
        </w:rPr>
        <w:pict w14:anchorId="25FF5830">
          <v:shape id="_x0000_i1039" type="#_x0000_t75" style="width:354pt;height:225.75pt;visibility:visible" o:gfxdata="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">
            <v:imagedata r:id="rId10" o:title=""/>
            <o:lock v:ext="edit" aspectratio="f"/>
          </v:shape>
        </w:pict>
      </w:r>
    </w:p>
    <w:p w14:paraId="393BD95E" w14:textId="2C0AEEC8" w:rsidR="001B41B1" w:rsidRDefault="001B41B1" w:rsidP="001B41B1">
      <w:pPr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lastRenderedPageBreak/>
        <w:t>Incidents by Time of Day</w:t>
      </w:r>
    </w:p>
    <w:p w14:paraId="3A774606" w14:textId="77777777" w:rsidR="00DB7B0A" w:rsidRDefault="00DB7B0A" w:rsidP="001B41B1">
      <w:pPr>
        <w:rPr>
          <w:rFonts w:ascii="Calibri" w:hAnsi="Calibri"/>
          <w:b/>
          <w:sz w:val="28"/>
          <w:szCs w:val="28"/>
        </w:rPr>
      </w:pPr>
    </w:p>
    <w:p w14:paraId="31138DC1" w14:textId="208F2652" w:rsidR="00AC4816" w:rsidRDefault="001E6E49" w:rsidP="001B41B1">
      <w:pPr>
        <w:rPr>
          <w:rFonts w:ascii="Calibri" w:hAnsi="Calibri"/>
          <w:b/>
          <w:sz w:val="28"/>
          <w:szCs w:val="28"/>
        </w:rPr>
      </w:pPr>
      <w:r w:rsidRPr="00CE7633">
        <w:rPr>
          <w:noProof/>
        </w:rPr>
        <w:pict w14:anchorId="721AEEE0">
          <v:shape id="_x0000_i1045" type="#_x0000_t75" style="width:468pt;height:178.5pt;visibility:visible" o:gfxdata="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">
            <v:imagedata r:id="rId11" o:title=""/>
            <o:lock v:ext="edit" aspectratio="f"/>
          </v:shape>
        </w:pict>
      </w:r>
    </w:p>
    <w:p w14:paraId="08CC0197" w14:textId="0CC62614" w:rsidR="00F615D0" w:rsidRDefault="00F615D0" w:rsidP="001B41B1">
      <w:pPr>
        <w:rPr>
          <w:rFonts w:ascii="Calibri" w:hAnsi="Calibri"/>
          <w:b/>
          <w:sz w:val="28"/>
          <w:szCs w:val="28"/>
        </w:rPr>
      </w:pPr>
    </w:p>
    <w:p w14:paraId="2F3F24ED" w14:textId="56320313" w:rsidR="001F7EEE" w:rsidRDefault="001F7EEE" w:rsidP="001B41B1">
      <w:pPr>
        <w:rPr>
          <w:rFonts w:ascii="Calibri" w:hAnsi="Calibri"/>
          <w:b/>
          <w:sz w:val="28"/>
          <w:szCs w:val="28"/>
        </w:rPr>
      </w:pPr>
    </w:p>
    <w:p w14:paraId="4D252A10" w14:textId="4DBDEA35" w:rsidR="00A50C8B" w:rsidRDefault="00A50C8B" w:rsidP="001B41B1">
      <w:pPr>
        <w:rPr>
          <w:rFonts w:ascii="Calibri" w:hAnsi="Calibri"/>
          <w:b/>
          <w:sz w:val="28"/>
          <w:szCs w:val="28"/>
        </w:rPr>
      </w:pPr>
    </w:p>
    <w:p w14:paraId="39579D57" w14:textId="79B18EA5" w:rsidR="005C38D7" w:rsidRDefault="001B41B1" w:rsidP="001B41B1">
      <w:pPr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t>Call History</w:t>
      </w:r>
    </w:p>
    <w:p w14:paraId="2BBA577D" w14:textId="26BB2084" w:rsidR="009B5116" w:rsidRDefault="009B5116" w:rsidP="001B41B1">
      <w:pPr>
        <w:rPr>
          <w:rFonts w:ascii="Calibri" w:hAnsi="Calibri"/>
          <w:b/>
          <w:sz w:val="28"/>
          <w:szCs w:val="28"/>
        </w:rPr>
      </w:pPr>
    </w:p>
    <w:p w14:paraId="73DB3414" w14:textId="77777777" w:rsidR="009B5116" w:rsidRDefault="009B5116" w:rsidP="001B41B1">
      <w:pPr>
        <w:rPr>
          <w:rFonts w:ascii="Calibri" w:hAnsi="Calibri"/>
          <w:b/>
          <w:sz w:val="28"/>
          <w:szCs w:val="28"/>
        </w:rPr>
      </w:pPr>
    </w:p>
    <w:p w14:paraId="2298F4E9" w14:textId="77777777" w:rsidR="004B3DD5" w:rsidRDefault="004B3DD5" w:rsidP="001B41B1">
      <w:pPr>
        <w:rPr>
          <w:rFonts w:ascii="Calibri" w:hAnsi="Calibri"/>
          <w:b/>
          <w:sz w:val="28"/>
          <w:szCs w:val="28"/>
        </w:rPr>
      </w:pPr>
    </w:p>
    <w:p w14:paraId="12FE1EC4" w14:textId="39908E58" w:rsidR="009D3EB2" w:rsidRDefault="009B5116" w:rsidP="001B41B1">
      <w:pPr>
        <w:rPr>
          <w:rFonts w:ascii="Calibri" w:hAnsi="Calibri"/>
          <w:b/>
          <w:sz w:val="28"/>
          <w:szCs w:val="28"/>
        </w:rPr>
      </w:pPr>
      <w:r w:rsidRPr="00CE7633">
        <w:rPr>
          <w:noProof/>
        </w:rPr>
        <w:pict w14:anchorId="40FD75E3">
          <v:shape id="_x0000_i1048" type="#_x0000_t75" style="width:468pt;height:254.25pt;visibility:visible" o:gfxdata="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">
            <v:imagedata r:id="rId12" o:title=""/>
            <o:lock v:ext="edit" aspectratio="f"/>
          </v:shape>
        </w:pict>
      </w:r>
    </w:p>
    <w:p w14:paraId="2DA0C87F" w14:textId="6663C6CB" w:rsidR="00E565DF" w:rsidRDefault="00E565DF" w:rsidP="001B41B1">
      <w:pPr>
        <w:rPr>
          <w:rFonts w:ascii="Calibri" w:hAnsi="Calibri"/>
          <w:b/>
          <w:sz w:val="28"/>
          <w:szCs w:val="28"/>
        </w:rPr>
      </w:pPr>
    </w:p>
    <w:sectPr w:rsidR="00E565DF" w:rsidSect="00DF649B">
      <w:head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360" w:footer="122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B12BA3" w14:textId="77777777" w:rsidR="001E3C25" w:rsidRDefault="001E3C25">
      <w:r>
        <w:separator/>
      </w:r>
    </w:p>
  </w:endnote>
  <w:endnote w:type="continuationSeparator" w:id="0">
    <w:p w14:paraId="1E685681" w14:textId="77777777" w:rsidR="001E3C25" w:rsidRDefault="001E3C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ydian">
    <w:altName w:val="Arial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4D3C13" w14:textId="036FCC4A" w:rsidR="002039D6" w:rsidRDefault="00AC4816">
    <w:pPr>
      <w:pStyle w:val="Footer"/>
      <w:rPr>
        <w:vertAlign w:val="superscript"/>
      </w:rPr>
    </w:pPr>
    <w:r>
      <w:rPr>
        <w:vertAlign w:val="superscript"/>
      </w:rPr>
      <w:t xml:space="preserve">3rd </w:t>
    </w:r>
    <w:r w:rsidR="00F4655F">
      <w:rPr>
        <w:vertAlign w:val="superscript"/>
      </w:rPr>
      <w:t>November</w:t>
    </w:r>
    <w:r>
      <w:rPr>
        <w:vertAlign w:val="superscript"/>
      </w:rPr>
      <w:t xml:space="preserve"> </w:t>
    </w:r>
    <w:r w:rsidR="00F54B89">
      <w:rPr>
        <w:vertAlign w:val="superscript"/>
      </w:rPr>
      <w:t>20</w:t>
    </w:r>
    <w:r w:rsidR="00357D67">
      <w:rPr>
        <w:vertAlign w:val="superscript"/>
      </w:rPr>
      <w:t>20</w:t>
    </w:r>
  </w:p>
  <w:p w14:paraId="4BA124E4" w14:textId="77777777" w:rsidR="00BF35AD" w:rsidRDefault="00BF35AD">
    <w:pPr>
      <w:pStyle w:val="Footer"/>
      <w:rPr>
        <w:vertAlign w:val="superscript"/>
      </w:rPr>
    </w:pPr>
  </w:p>
  <w:p w14:paraId="5023293D" w14:textId="77777777" w:rsidR="002B673A" w:rsidRDefault="002B673A">
    <w:pPr>
      <w:pStyle w:val="Footer"/>
      <w:rPr>
        <w:vertAlign w:val="superscript"/>
      </w:rPr>
    </w:pPr>
  </w:p>
  <w:p w14:paraId="739ADEEB" w14:textId="77777777" w:rsidR="002B673A" w:rsidRDefault="002B673A">
    <w:pPr>
      <w:pStyle w:val="Footer"/>
    </w:pPr>
  </w:p>
  <w:p w14:paraId="3C1FB8AF" w14:textId="77777777" w:rsidR="002B673A" w:rsidRDefault="002B673A">
    <w:pPr>
      <w:pStyle w:val="Footer"/>
    </w:pPr>
  </w:p>
  <w:p w14:paraId="1B05971B" w14:textId="353B38AD" w:rsidR="002B673A" w:rsidRPr="00985C10" w:rsidRDefault="002B673A">
    <w:pPr>
      <w:pStyle w:val="Footer"/>
      <w:rPr>
        <w:vertAlign w:val="superscript"/>
      </w:rPr>
    </w:pPr>
    <w:r>
      <w:tab/>
    </w:r>
    <w:r>
      <w:tab/>
      <w:t>Paul Rydings Longbow computer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E76F4E" w14:textId="77777777" w:rsidR="001E3C25" w:rsidRDefault="001E3C25">
      <w:r>
        <w:separator/>
      </w:r>
    </w:p>
  </w:footnote>
  <w:footnote w:type="continuationSeparator" w:id="0">
    <w:p w14:paraId="28465C88" w14:textId="77777777" w:rsidR="001E3C25" w:rsidRDefault="001E3C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95A07A" w14:textId="47FC5E0A" w:rsidR="002B673A" w:rsidRDefault="002B673A">
    <w:pPr>
      <w:pStyle w:val="Header"/>
      <w:rPr>
        <w:noProof/>
      </w:rPr>
    </w:pPr>
    <w:r>
      <w:fldChar w:fldCharType="begin"/>
    </w:r>
    <w:r>
      <w:instrText xml:space="preserve"> page </w:instrText>
    </w:r>
    <w:r>
      <w:fldChar w:fldCharType="separate"/>
    </w:r>
    <w:r w:rsidR="00960739">
      <w:rPr>
        <w:noProof/>
      </w:rPr>
      <w:t>8</w:t>
    </w:r>
    <w:r>
      <w:rPr>
        <w:noProof/>
      </w:rPr>
      <w:fldChar w:fldCharType="end"/>
    </w:r>
  </w:p>
  <w:p w14:paraId="44087566" w14:textId="77777777" w:rsidR="00522AB2" w:rsidRDefault="00522A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A7B77F" w14:textId="77777777" w:rsidR="002B673A" w:rsidRPr="00663E59" w:rsidRDefault="009B5116" w:rsidP="00895824">
    <w:pPr>
      <w:pStyle w:val="Header-Left"/>
      <w:tabs>
        <w:tab w:val="center" w:pos="10170"/>
      </w:tabs>
      <w:ind w:left="-270" w:right="-180"/>
      <w:rPr>
        <w:rFonts w:ascii="Lydian" w:hAnsi="Lydian"/>
      </w:rPr>
    </w:pPr>
    <w:r>
      <w:rPr>
        <w:noProof/>
      </w:rPr>
      <w:pict w14:anchorId="5DC0C3B2">
        <v:shapetype id="_x0000_t202" coordsize="21600,21600" o:spt="202" path="m,l,21600r21600,l21600,xe">
          <v:stroke joinstyle="miter"/>
          <v:path gradientshapeok="t" o:connecttype="rect"/>
        </v:shapetype>
        <v:shape id="_x0000_s2061" type="#_x0000_t202" style="position:absolute;left:0;text-align:left;margin-left:54pt;margin-top:55.55pt;width:468pt;height:27pt;z-index:251659264" filled="f" stroked="f">
          <v:fill o:detectmouseclick="t"/>
          <v:textbox style="mso-next-textbox:#_x0000_s2061" inset=",7.2pt,,7.2pt">
            <w:txbxContent/>
          </v:textbox>
        </v:shape>
      </w:pict>
    </w:r>
    <w:r>
      <w:rPr>
        <w:noProof/>
      </w:rPr>
      <w:pict w14:anchorId="4720678B">
        <v:shape id="_x0000_s2062" type="#_x0000_t202" style="position:absolute;left:0;text-align:left;margin-left:54pt;margin-top:55.55pt;width:9pt;height:9pt;z-index:251660288" filled="f" stroked="f">
          <v:fill o:detectmouseclick="t"/>
          <v:textbox style="mso-next-textbox:#_x0000_s2061" inset=",7.2pt,,7.2pt">
            <w:txbxContent>
              <w:p w14:paraId="74ED6467" w14:textId="77777777" w:rsidR="002B673A" w:rsidRPr="00A30AB4" w:rsidRDefault="002B673A" w:rsidP="00A30AB4">
                <w:pPr>
                  <w:jc w:val="center"/>
                  <w:rPr>
                    <w:rFonts w:ascii="Times" w:hAnsi="Times"/>
                    <w:b/>
                    <w:i/>
                    <w:sz w:val="22"/>
                  </w:rPr>
                </w:pPr>
                <w:r w:rsidRPr="00A30AB4">
                  <w:rPr>
                    <w:rFonts w:ascii="Times" w:hAnsi="Times"/>
                    <w:b/>
                    <w:i/>
                    <w:sz w:val="22"/>
                  </w:rPr>
                  <w:t>2</w:t>
                </w:r>
                <w:r>
                  <w:rPr>
                    <w:rFonts w:ascii="Times" w:hAnsi="Times"/>
                    <w:b/>
                    <w:i/>
                    <w:sz w:val="22"/>
                  </w:rPr>
                  <w:t>1</w:t>
                </w:r>
                <w:r w:rsidRPr="00A30AB4">
                  <w:rPr>
                    <w:rFonts w:ascii="Times" w:hAnsi="Times"/>
                    <w:b/>
                    <w:i/>
                    <w:sz w:val="22"/>
                  </w:rPr>
                  <w:t>200 HWY 62 • SHADY COVE, OR • 97539 • (541) 878-2666</w:t>
                </w:r>
              </w:p>
            </w:txbxContent>
          </v:textbox>
        </v:shape>
      </w:pict>
    </w:r>
    <w:r>
      <w:rPr>
        <w:noProof/>
      </w:rPr>
      <w:pict w14:anchorId="41311E35">
        <v:line id="_x0000_s2060" style="position:absolute;left:0;text-align:left;z-index:251658240;visibility:visible;mso-wrap-edited:f" from="54pt,55.55pt" to="522pt,55.55pt" wrapcoords="-69 -2147483648 -69 -2147483648 21669 -2147483648 21669 -2147483648 -69 -2147483648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" strokecolor="red" strokeweight="2pt">
          <v:shadow opacity="24903f" origin=",.5" offset="0,.55556mm"/>
          <w10:wrap type="through"/>
        </v:line>
      </w:pict>
    </w:r>
    <w:r>
      <w:rPr>
        <w:noProof/>
      </w:rPr>
      <w:pict w14:anchorId="1460A183">
        <v:line id="Straight Connector 1" o:spid="_x0000_s2059" style="position:absolute;left:0;text-align:left;z-index:251657216;visibility:visible" from="54pt,10.55pt" to="522pt,10.5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" strokecolor="red" strokeweight="2pt">
          <v:shadow opacity="24903f" origin=",.5" offset="0,.55556mm"/>
        </v:line>
      </w:pict>
    </w:r>
    <w:r>
      <w:rPr>
        <w:noProof/>
      </w:rPr>
      <w:pict w14:anchorId="5A20D24A">
        <v:shape id="_x0000_s2057" type="#_x0000_t202" style="position:absolute;left:0;text-align:left;margin-left:45pt;margin-top:10.55pt;width:495pt;height:45pt;z-index:251655168" filled="f" stroked="f">
          <v:fill o:detectmouseclick="t"/>
          <v:textbox style="mso-next-textbox:#_x0000_s2058" inset=",7.2pt,,7.2pt">
            <w:txbxContent>
              <w:p w14:paraId="588C8F21" w14:textId="77777777" w:rsidR="002B673A" w:rsidRPr="00895824" w:rsidRDefault="002B673A">
                <w:pPr>
                  <w:rPr>
                    <w:rFonts w:ascii="Times" w:hAnsi="Times"/>
                    <w:b/>
                    <w:sz w:val="52"/>
                    <w:szCs w:val="52"/>
                  </w:rPr>
                </w:pPr>
                <w:r w:rsidRPr="00895824">
                  <w:rPr>
                    <w:rFonts w:ascii="Times" w:hAnsi="Times"/>
                    <w:b/>
                    <w:sz w:val="52"/>
                    <w:szCs w:val="52"/>
                  </w:rPr>
                  <w:t>JACKSON COUNTY FIRE DISTRICT 4</w:t>
                </w:r>
              </w:p>
            </w:txbxContent>
          </v:textbox>
        </v:shape>
      </w:pict>
    </w:r>
    <w:r>
      <w:rPr>
        <w:rFonts w:ascii="Lydian" w:hAnsi="Lydian"/>
      </w:rPr>
      <w:pict w14:anchorId="3830477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30" type="#_x0000_t75" style="width:57.75pt;height:1in">
          <v:imagedata r:id="rId1" o:title=""/>
        </v:shape>
      </w:pict>
    </w:r>
    <w:r>
      <w:rPr>
        <w:noProof/>
      </w:rPr>
      <w:pict w14:anchorId="2F3246E5">
        <v:shape id="_x0000_s2058" type="#_x0000_t202" style="position:absolute;left:0;text-align:left;margin-left:468pt;margin-top:37.55pt;width:9pt;height:9pt;z-index:251656192;mso-position-horizontal-relative:text;mso-position-vertical-relative:text" filled="f" stroked="f">
          <v:fill o:detectmouseclick="t"/>
          <v:textbox style="mso-next-textbox:#_x0000_s2058" inset=",7.2pt,,7.2pt">
            <w:txbxContent/>
          </v:textbox>
        </v:shape>
      </w:pict>
    </w:r>
  </w:p>
  <w:p w14:paraId="5B3742F9" w14:textId="77777777" w:rsidR="002B673A" w:rsidRDefault="00AE6670">
    <w:pPr>
      <w:pStyle w:val="Header"/>
    </w:pPr>
    <w:r>
      <w:pict w14:anchorId="36D68E8B">
        <v:shape id="_x0000_i1031" type="#_x0000_t75" style="width:497.25pt;height:9in">
          <v:imagedata r:id="rId2" o:title="JCFD4 Window Decal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E26437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B28BA0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C3CAA9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3AE2F1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9EC1DA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DDCAB8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BE6F3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754420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B82932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F7EC7C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61362E95"/>
    <w:multiLevelType w:val="hybridMultilevel"/>
    <w:tmpl w:val="81AC38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ocumentType w:val="letter"/>
  <w:doNotTrackMoves/>
  <w:defaultTabStop w:val="720"/>
  <w:characterSpacingControl w:val="doNotCompress"/>
  <w:hdrShapeDefaults>
    <o:shapedefaults v:ext="edit" spidmax="206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wMjUwMzUyNLE0MTFV0lEKTi0uzszPAykwqgUAiDimaiwAAAA="/>
    <w:docVar w:name="ShowDynamicGuides" w:val="1"/>
    <w:docVar w:name="ShowMarginGuides" w:val="0"/>
    <w:docVar w:name="ShowOutlines" w:val="0"/>
    <w:docVar w:name="ShowStaticGuides" w:val="0"/>
  </w:docVars>
  <w:rsids>
    <w:rsidRoot w:val="00802865"/>
    <w:rsid w:val="000169F8"/>
    <w:rsid w:val="00016BEA"/>
    <w:rsid w:val="00023CE1"/>
    <w:rsid w:val="000279CA"/>
    <w:rsid w:val="000368F4"/>
    <w:rsid w:val="00040F21"/>
    <w:rsid w:val="00043FE1"/>
    <w:rsid w:val="00047AAB"/>
    <w:rsid w:val="000574B4"/>
    <w:rsid w:val="00060B08"/>
    <w:rsid w:val="00063668"/>
    <w:rsid w:val="0006460D"/>
    <w:rsid w:val="00065694"/>
    <w:rsid w:val="00072DB7"/>
    <w:rsid w:val="0007720F"/>
    <w:rsid w:val="000928D8"/>
    <w:rsid w:val="00094CDD"/>
    <w:rsid w:val="00095554"/>
    <w:rsid w:val="000A2AD0"/>
    <w:rsid w:val="000A3E6F"/>
    <w:rsid w:val="000A6AD3"/>
    <w:rsid w:val="000B1D3C"/>
    <w:rsid w:val="000B627C"/>
    <w:rsid w:val="000C7F5D"/>
    <w:rsid w:val="000D0421"/>
    <w:rsid w:val="000D68E9"/>
    <w:rsid w:val="000E1403"/>
    <w:rsid w:val="000F20B8"/>
    <w:rsid w:val="00101864"/>
    <w:rsid w:val="00103E35"/>
    <w:rsid w:val="001042E1"/>
    <w:rsid w:val="00122CDC"/>
    <w:rsid w:val="00132A4D"/>
    <w:rsid w:val="00135452"/>
    <w:rsid w:val="00144567"/>
    <w:rsid w:val="00144AD9"/>
    <w:rsid w:val="00153854"/>
    <w:rsid w:val="00161A64"/>
    <w:rsid w:val="00170DDD"/>
    <w:rsid w:val="001735DE"/>
    <w:rsid w:val="00176442"/>
    <w:rsid w:val="001826D2"/>
    <w:rsid w:val="00184620"/>
    <w:rsid w:val="00186361"/>
    <w:rsid w:val="00187579"/>
    <w:rsid w:val="001A07D1"/>
    <w:rsid w:val="001A0EA8"/>
    <w:rsid w:val="001A2012"/>
    <w:rsid w:val="001A297A"/>
    <w:rsid w:val="001A3CBE"/>
    <w:rsid w:val="001A7411"/>
    <w:rsid w:val="001B41B1"/>
    <w:rsid w:val="001B4839"/>
    <w:rsid w:val="001B4B14"/>
    <w:rsid w:val="001B4CD2"/>
    <w:rsid w:val="001B54EE"/>
    <w:rsid w:val="001B6025"/>
    <w:rsid w:val="001D139D"/>
    <w:rsid w:val="001D7999"/>
    <w:rsid w:val="001D7AFC"/>
    <w:rsid w:val="001E3C25"/>
    <w:rsid w:val="001E41A9"/>
    <w:rsid w:val="001E6E49"/>
    <w:rsid w:val="001F7EEE"/>
    <w:rsid w:val="0020150D"/>
    <w:rsid w:val="002039D6"/>
    <w:rsid w:val="00215EBE"/>
    <w:rsid w:val="00216F47"/>
    <w:rsid w:val="00225AA9"/>
    <w:rsid w:val="00234D8A"/>
    <w:rsid w:val="00240C98"/>
    <w:rsid w:val="00242A6B"/>
    <w:rsid w:val="00242DB2"/>
    <w:rsid w:val="00247118"/>
    <w:rsid w:val="002471A9"/>
    <w:rsid w:val="00251E86"/>
    <w:rsid w:val="00263442"/>
    <w:rsid w:val="00267518"/>
    <w:rsid w:val="00272086"/>
    <w:rsid w:val="00273AE6"/>
    <w:rsid w:val="002A5027"/>
    <w:rsid w:val="002B26CA"/>
    <w:rsid w:val="002B2D6A"/>
    <w:rsid w:val="002B673A"/>
    <w:rsid w:val="002C3485"/>
    <w:rsid w:val="002C530A"/>
    <w:rsid w:val="002C79D7"/>
    <w:rsid w:val="002E03DE"/>
    <w:rsid w:val="002E19FE"/>
    <w:rsid w:val="002E36D0"/>
    <w:rsid w:val="002E7C9D"/>
    <w:rsid w:val="002F236D"/>
    <w:rsid w:val="002F652D"/>
    <w:rsid w:val="00302846"/>
    <w:rsid w:val="00302E58"/>
    <w:rsid w:val="003042F5"/>
    <w:rsid w:val="003108A7"/>
    <w:rsid w:val="003206B0"/>
    <w:rsid w:val="003229F2"/>
    <w:rsid w:val="003262CC"/>
    <w:rsid w:val="003326DE"/>
    <w:rsid w:val="003339FD"/>
    <w:rsid w:val="003417BC"/>
    <w:rsid w:val="0034447B"/>
    <w:rsid w:val="00352ED3"/>
    <w:rsid w:val="00353F6F"/>
    <w:rsid w:val="00354DD9"/>
    <w:rsid w:val="00357A7C"/>
    <w:rsid w:val="00357D67"/>
    <w:rsid w:val="003677BC"/>
    <w:rsid w:val="003711AE"/>
    <w:rsid w:val="003721BC"/>
    <w:rsid w:val="00372F16"/>
    <w:rsid w:val="00386B74"/>
    <w:rsid w:val="00387062"/>
    <w:rsid w:val="00391C07"/>
    <w:rsid w:val="0039262D"/>
    <w:rsid w:val="00394FD3"/>
    <w:rsid w:val="0039729C"/>
    <w:rsid w:val="00397E4F"/>
    <w:rsid w:val="003A4D0A"/>
    <w:rsid w:val="003A74F6"/>
    <w:rsid w:val="003B365D"/>
    <w:rsid w:val="003B5003"/>
    <w:rsid w:val="003B7764"/>
    <w:rsid w:val="003C15D6"/>
    <w:rsid w:val="003C6BB8"/>
    <w:rsid w:val="003D214E"/>
    <w:rsid w:val="003F0FCD"/>
    <w:rsid w:val="003F4A15"/>
    <w:rsid w:val="003F65DD"/>
    <w:rsid w:val="003F75D4"/>
    <w:rsid w:val="00400C18"/>
    <w:rsid w:val="00400C26"/>
    <w:rsid w:val="004042D0"/>
    <w:rsid w:val="00413608"/>
    <w:rsid w:val="00415093"/>
    <w:rsid w:val="004200A3"/>
    <w:rsid w:val="004242D6"/>
    <w:rsid w:val="004315B4"/>
    <w:rsid w:val="00442816"/>
    <w:rsid w:val="00442DCB"/>
    <w:rsid w:val="004434CB"/>
    <w:rsid w:val="0044411D"/>
    <w:rsid w:val="004527DA"/>
    <w:rsid w:val="00455375"/>
    <w:rsid w:val="004601DC"/>
    <w:rsid w:val="00462557"/>
    <w:rsid w:val="00463CCC"/>
    <w:rsid w:val="004649B6"/>
    <w:rsid w:val="00466C81"/>
    <w:rsid w:val="004908EE"/>
    <w:rsid w:val="00491BE0"/>
    <w:rsid w:val="004A0395"/>
    <w:rsid w:val="004A5683"/>
    <w:rsid w:val="004B0FEB"/>
    <w:rsid w:val="004B3DD5"/>
    <w:rsid w:val="004C01B3"/>
    <w:rsid w:val="004C2528"/>
    <w:rsid w:val="004C2B1E"/>
    <w:rsid w:val="004C4F24"/>
    <w:rsid w:val="004F20FA"/>
    <w:rsid w:val="004F2226"/>
    <w:rsid w:val="004F5501"/>
    <w:rsid w:val="005064F5"/>
    <w:rsid w:val="005071E5"/>
    <w:rsid w:val="005120E4"/>
    <w:rsid w:val="00513A9E"/>
    <w:rsid w:val="00522AB2"/>
    <w:rsid w:val="0053193D"/>
    <w:rsid w:val="00541193"/>
    <w:rsid w:val="005428C9"/>
    <w:rsid w:val="005469E4"/>
    <w:rsid w:val="0055216B"/>
    <w:rsid w:val="0055622E"/>
    <w:rsid w:val="00556938"/>
    <w:rsid w:val="0056469C"/>
    <w:rsid w:val="00575BEE"/>
    <w:rsid w:val="00580377"/>
    <w:rsid w:val="005849C0"/>
    <w:rsid w:val="00584DF5"/>
    <w:rsid w:val="005907E3"/>
    <w:rsid w:val="00594FC6"/>
    <w:rsid w:val="005A187F"/>
    <w:rsid w:val="005A2561"/>
    <w:rsid w:val="005A3DFF"/>
    <w:rsid w:val="005B53E6"/>
    <w:rsid w:val="005B58AC"/>
    <w:rsid w:val="005C1938"/>
    <w:rsid w:val="005C38D7"/>
    <w:rsid w:val="005C4041"/>
    <w:rsid w:val="005C64D6"/>
    <w:rsid w:val="005C6770"/>
    <w:rsid w:val="005D4519"/>
    <w:rsid w:val="005D685E"/>
    <w:rsid w:val="005D74AA"/>
    <w:rsid w:val="005E241D"/>
    <w:rsid w:val="005E2CFA"/>
    <w:rsid w:val="005F12E4"/>
    <w:rsid w:val="005F3FB7"/>
    <w:rsid w:val="00603BF7"/>
    <w:rsid w:val="00612C6F"/>
    <w:rsid w:val="0062276D"/>
    <w:rsid w:val="00623D43"/>
    <w:rsid w:val="0063463F"/>
    <w:rsid w:val="00641843"/>
    <w:rsid w:val="00643C23"/>
    <w:rsid w:val="006458DA"/>
    <w:rsid w:val="00646311"/>
    <w:rsid w:val="00650743"/>
    <w:rsid w:val="006551E0"/>
    <w:rsid w:val="00662ED2"/>
    <w:rsid w:val="00663E59"/>
    <w:rsid w:val="006715A0"/>
    <w:rsid w:val="006833F5"/>
    <w:rsid w:val="0069069A"/>
    <w:rsid w:val="006A404B"/>
    <w:rsid w:val="006A496F"/>
    <w:rsid w:val="006B2174"/>
    <w:rsid w:val="006B4781"/>
    <w:rsid w:val="006B61CA"/>
    <w:rsid w:val="006B6FE6"/>
    <w:rsid w:val="006C6B65"/>
    <w:rsid w:val="006E0FB0"/>
    <w:rsid w:val="006E33CB"/>
    <w:rsid w:val="006E56FD"/>
    <w:rsid w:val="006E6DA8"/>
    <w:rsid w:val="006F384B"/>
    <w:rsid w:val="006F6FCA"/>
    <w:rsid w:val="0071405C"/>
    <w:rsid w:val="007168FF"/>
    <w:rsid w:val="007325EE"/>
    <w:rsid w:val="00741A75"/>
    <w:rsid w:val="00747D6F"/>
    <w:rsid w:val="00772578"/>
    <w:rsid w:val="0078562E"/>
    <w:rsid w:val="007866BB"/>
    <w:rsid w:val="0079412E"/>
    <w:rsid w:val="00796FA4"/>
    <w:rsid w:val="007A3346"/>
    <w:rsid w:val="007A62E9"/>
    <w:rsid w:val="007A68C2"/>
    <w:rsid w:val="007B0F0B"/>
    <w:rsid w:val="007B3B09"/>
    <w:rsid w:val="007B561C"/>
    <w:rsid w:val="007B6808"/>
    <w:rsid w:val="007E24BA"/>
    <w:rsid w:val="007E3F7D"/>
    <w:rsid w:val="007E4110"/>
    <w:rsid w:val="007F2206"/>
    <w:rsid w:val="007F4E0F"/>
    <w:rsid w:val="008016C0"/>
    <w:rsid w:val="00802865"/>
    <w:rsid w:val="00803C28"/>
    <w:rsid w:val="00810286"/>
    <w:rsid w:val="00812D5A"/>
    <w:rsid w:val="0081339A"/>
    <w:rsid w:val="0081671D"/>
    <w:rsid w:val="00820E48"/>
    <w:rsid w:val="0083701D"/>
    <w:rsid w:val="00840D05"/>
    <w:rsid w:val="00847966"/>
    <w:rsid w:val="00850909"/>
    <w:rsid w:val="00856191"/>
    <w:rsid w:val="008655F0"/>
    <w:rsid w:val="00874F03"/>
    <w:rsid w:val="00877803"/>
    <w:rsid w:val="008879D6"/>
    <w:rsid w:val="00895824"/>
    <w:rsid w:val="008A3BEC"/>
    <w:rsid w:val="008A78D2"/>
    <w:rsid w:val="008B3E3D"/>
    <w:rsid w:val="008C206C"/>
    <w:rsid w:val="008C274A"/>
    <w:rsid w:val="008C6024"/>
    <w:rsid w:val="008D2EF1"/>
    <w:rsid w:val="008D3B3F"/>
    <w:rsid w:val="008D3CDF"/>
    <w:rsid w:val="008D5F52"/>
    <w:rsid w:val="008D612C"/>
    <w:rsid w:val="008E5B58"/>
    <w:rsid w:val="008F093B"/>
    <w:rsid w:val="008F36C3"/>
    <w:rsid w:val="008F7DCD"/>
    <w:rsid w:val="00903229"/>
    <w:rsid w:val="00910AB1"/>
    <w:rsid w:val="009138AD"/>
    <w:rsid w:val="00920253"/>
    <w:rsid w:val="00924683"/>
    <w:rsid w:val="00927E62"/>
    <w:rsid w:val="00930E9F"/>
    <w:rsid w:val="00956DB3"/>
    <w:rsid w:val="0095744A"/>
    <w:rsid w:val="00960739"/>
    <w:rsid w:val="00960ABB"/>
    <w:rsid w:val="0096427C"/>
    <w:rsid w:val="0096705D"/>
    <w:rsid w:val="0097428E"/>
    <w:rsid w:val="00974943"/>
    <w:rsid w:val="00985C10"/>
    <w:rsid w:val="00990A31"/>
    <w:rsid w:val="00992D71"/>
    <w:rsid w:val="009958AB"/>
    <w:rsid w:val="009968A9"/>
    <w:rsid w:val="00997F05"/>
    <w:rsid w:val="009A472E"/>
    <w:rsid w:val="009B5116"/>
    <w:rsid w:val="009B6FE9"/>
    <w:rsid w:val="009C0C53"/>
    <w:rsid w:val="009D3EB2"/>
    <w:rsid w:val="009D7769"/>
    <w:rsid w:val="00A064B6"/>
    <w:rsid w:val="00A06A27"/>
    <w:rsid w:val="00A21E99"/>
    <w:rsid w:val="00A24212"/>
    <w:rsid w:val="00A24AE3"/>
    <w:rsid w:val="00A30AB4"/>
    <w:rsid w:val="00A3188F"/>
    <w:rsid w:val="00A43D9D"/>
    <w:rsid w:val="00A47D7F"/>
    <w:rsid w:val="00A50C8B"/>
    <w:rsid w:val="00A6165C"/>
    <w:rsid w:val="00A618B4"/>
    <w:rsid w:val="00A75CCB"/>
    <w:rsid w:val="00A7669D"/>
    <w:rsid w:val="00A90D27"/>
    <w:rsid w:val="00A94A4D"/>
    <w:rsid w:val="00A95B15"/>
    <w:rsid w:val="00A97956"/>
    <w:rsid w:val="00AA1AB8"/>
    <w:rsid w:val="00AA3014"/>
    <w:rsid w:val="00AA6384"/>
    <w:rsid w:val="00AB2FA6"/>
    <w:rsid w:val="00AC4816"/>
    <w:rsid w:val="00AD2C46"/>
    <w:rsid w:val="00AE2A73"/>
    <w:rsid w:val="00AE2CF8"/>
    <w:rsid w:val="00AE6670"/>
    <w:rsid w:val="00AF210B"/>
    <w:rsid w:val="00AF7512"/>
    <w:rsid w:val="00B0243D"/>
    <w:rsid w:val="00B04A52"/>
    <w:rsid w:val="00B05B49"/>
    <w:rsid w:val="00B20D44"/>
    <w:rsid w:val="00B25EAD"/>
    <w:rsid w:val="00B35CF6"/>
    <w:rsid w:val="00B449CB"/>
    <w:rsid w:val="00B4511C"/>
    <w:rsid w:val="00B462A7"/>
    <w:rsid w:val="00B53318"/>
    <w:rsid w:val="00B56F00"/>
    <w:rsid w:val="00B71D21"/>
    <w:rsid w:val="00B9475E"/>
    <w:rsid w:val="00B94C4F"/>
    <w:rsid w:val="00BA116E"/>
    <w:rsid w:val="00BB2B61"/>
    <w:rsid w:val="00BC6BEA"/>
    <w:rsid w:val="00BD0D36"/>
    <w:rsid w:val="00BD34A8"/>
    <w:rsid w:val="00BF233F"/>
    <w:rsid w:val="00BF35AD"/>
    <w:rsid w:val="00BF46D6"/>
    <w:rsid w:val="00BF6257"/>
    <w:rsid w:val="00C3521A"/>
    <w:rsid w:val="00C35E73"/>
    <w:rsid w:val="00C40EF8"/>
    <w:rsid w:val="00C54545"/>
    <w:rsid w:val="00C713CE"/>
    <w:rsid w:val="00C737F8"/>
    <w:rsid w:val="00C754B4"/>
    <w:rsid w:val="00C80425"/>
    <w:rsid w:val="00C824E5"/>
    <w:rsid w:val="00C834B5"/>
    <w:rsid w:val="00C975DF"/>
    <w:rsid w:val="00CA17DE"/>
    <w:rsid w:val="00CA4582"/>
    <w:rsid w:val="00CA656E"/>
    <w:rsid w:val="00CB6E33"/>
    <w:rsid w:val="00CB79DA"/>
    <w:rsid w:val="00CC113C"/>
    <w:rsid w:val="00CC23DE"/>
    <w:rsid w:val="00CC7A37"/>
    <w:rsid w:val="00CD6EE3"/>
    <w:rsid w:val="00CE4446"/>
    <w:rsid w:val="00CE6240"/>
    <w:rsid w:val="00D054A8"/>
    <w:rsid w:val="00D059A0"/>
    <w:rsid w:val="00D301C4"/>
    <w:rsid w:val="00D31794"/>
    <w:rsid w:val="00D37858"/>
    <w:rsid w:val="00D44BFE"/>
    <w:rsid w:val="00D4634C"/>
    <w:rsid w:val="00D47080"/>
    <w:rsid w:val="00D50583"/>
    <w:rsid w:val="00D6560E"/>
    <w:rsid w:val="00D67E06"/>
    <w:rsid w:val="00D74700"/>
    <w:rsid w:val="00D75B3B"/>
    <w:rsid w:val="00D82C8E"/>
    <w:rsid w:val="00DA3B7B"/>
    <w:rsid w:val="00DA4C8B"/>
    <w:rsid w:val="00DA7109"/>
    <w:rsid w:val="00DB2C47"/>
    <w:rsid w:val="00DB63AE"/>
    <w:rsid w:val="00DB7B0A"/>
    <w:rsid w:val="00DC2FE4"/>
    <w:rsid w:val="00DC52CB"/>
    <w:rsid w:val="00DD2D88"/>
    <w:rsid w:val="00DE3482"/>
    <w:rsid w:val="00DE465E"/>
    <w:rsid w:val="00DF6300"/>
    <w:rsid w:val="00DF649B"/>
    <w:rsid w:val="00DF74DC"/>
    <w:rsid w:val="00E027EA"/>
    <w:rsid w:val="00E06095"/>
    <w:rsid w:val="00E2095E"/>
    <w:rsid w:val="00E22B06"/>
    <w:rsid w:val="00E235D5"/>
    <w:rsid w:val="00E41BE9"/>
    <w:rsid w:val="00E44C41"/>
    <w:rsid w:val="00E4586B"/>
    <w:rsid w:val="00E47B5C"/>
    <w:rsid w:val="00E5252C"/>
    <w:rsid w:val="00E565DF"/>
    <w:rsid w:val="00E65165"/>
    <w:rsid w:val="00E73256"/>
    <w:rsid w:val="00E734E1"/>
    <w:rsid w:val="00E93594"/>
    <w:rsid w:val="00EA685C"/>
    <w:rsid w:val="00ED2723"/>
    <w:rsid w:val="00ED7A0F"/>
    <w:rsid w:val="00EE0908"/>
    <w:rsid w:val="00EE3CB1"/>
    <w:rsid w:val="00EF0FC1"/>
    <w:rsid w:val="00EF6118"/>
    <w:rsid w:val="00EF6ADB"/>
    <w:rsid w:val="00F01ECB"/>
    <w:rsid w:val="00F03177"/>
    <w:rsid w:val="00F05691"/>
    <w:rsid w:val="00F23161"/>
    <w:rsid w:val="00F3094D"/>
    <w:rsid w:val="00F440E6"/>
    <w:rsid w:val="00F45662"/>
    <w:rsid w:val="00F4655F"/>
    <w:rsid w:val="00F51D5A"/>
    <w:rsid w:val="00F52828"/>
    <w:rsid w:val="00F54B89"/>
    <w:rsid w:val="00F615D0"/>
    <w:rsid w:val="00F61D42"/>
    <w:rsid w:val="00F63075"/>
    <w:rsid w:val="00F66600"/>
    <w:rsid w:val="00F70D5D"/>
    <w:rsid w:val="00F83A11"/>
    <w:rsid w:val="00F94DDE"/>
    <w:rsid w:val="00F976CB"/>
    <w:rsid w:val="00FA614D"/>
    <w:rsid w:val="00FA64A7"/>
    <w:rsid w:val="00FA66E8"/>
    <w:rsid w:val="00FA77D5"/>
    <w:rsid w:val="00FB335B"/>
    <w:rsid w:val="00FB4E72"/>
    <w:rsid w:val="00FB5C7C"/>
    <w:rsid w:val="00FB7FD1"/>
    <w:rsid w:val="00FD2C56"/>
    <w:rsid w:val="00FD61C0"/>
    <w:rsid w:val="00FE5FE0"/>
    <w:rsid w:val="00FF1F63"/>
    <w:rsid w:val="00FF3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66"/>
    <o:shapelayout v:ext="edit">
      <o:idmap v:ext="edit" data="1"/>
    </o:shapelayout>
  </w:shapeDefaults>
  <w:decimalSymbol w:val="."/>
  <w:listSeparator w:val=","/>
  <w14:docId w14:val="2344080C"/>
  <w15:chartTrackingRefBased/>
  <w15:docId w15:val="{5FE155C0-214F-4A6E-897C-5706B7668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Rockwell" w:eastAsia="MS Gothic" w:hAnsi="Rockwel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4041"/>
    <w:rPr>
      <w:sz w:val="18"/>
      <w:szCs w:val="22"/>
    </w:rPr>
  </w:style>
  <w:style w:type="paragraph" w:styleId="Heading1">
    <w:name w:val="heading 1"/>
    <w:basedOn w:val="Normal"/>
    <w:next w:val="Normal"/>
    <w:link w:val="Heading1Char"/>
    <w:qFormat/>
    <w:rsid w:val="005C4041"/>
    <w:pPr>
      <w:keepNext/>
      <w:keepLines/>
      <w:spacing w:before="480"/>
      <w:outlineLvl w:val="0"/>
    </w:pPr>
    <w:rPr>
      <w:b/>
      <w:bCs/>
      <w:color w:val="4C264C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5C4041"/>
    <w:pPr>
      <w:keepNext/>
      <w:keepLines/>
      <w:spacing w:before="200"/>
      <w:outlineLvl w:val="1"/>
    </w:pPr>
    <w:rPr>
      <w:b/>
      <w:bCs/>
      <w:color w:val="663366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5C4041"/>
    <w:pPr>
      <w:keepNext/>
      <w:keepLines/>
      <w:spacing w:before="200"/>
      <w:outlineLvl w:val="2"/>
    </w:pPr>
    <w:rPr>
      <w:b/>
      <w:bCs/>
      <w:color w:val="663366"/>
    </w:rPr>
  </w:style>
  <w:style w:type="paragraph" w:styleId="Heading4">
    <w:name w:val="heading 4"/>
    <w:basedOn w:val="Normal"/>
    <w:next w:val="Normal"/>
    <w:link w:val="Heading4Char"/>
    <w:qFormat/>
    <w:rsid w:val="005C4041"/>
    <w:pPr>
      <w:keepNext/>
      <w:keepLines/>
      <w:spacing w:before="200"/>
      <w:outlineLvl w:val="3"/>
    </w:pPr>
    <w:rPr>
      <w:b/>
      <w:bCs/>
      <w:i/>
      <w:iCs/>
      <w:color w:val="663366"/>
    </w:rPr>
  </w:style>
  <w:style w:type="paragraph" w:styleId="Heading5">
    <w:name w:val="heading 5"/>
    <w:basedOn w:val="Normal"/>
    <w:next w:val="Normal"/>
    <w:link w:val="Heading5Char"/>
    <w:qFormat/>
    <w:rsid w:val="005C4041"/>
    <w:pPr>
      <w:keepNext/>
      <w:keepLines/>
      <w:spacing w:before="200"/>
      <w:outlineLvl w:val="4"/>
    </w:pPr>
    <w:rPr>
      <w:color w:val="321932"/>
    </w:rPr>
  </w:style>
  <w:style w:type="paragraph" w:styleId="Heading6">
    <w:name w:val="heading 6"/>
    <w:basedOn w:val="Normal"/>
    <w:next w:val="Normal"/>
    <w:link w:val="Heading6Char"/>
    <w:qFormat/>
    <w:rsid w:val="005C4041"/>
    <w:pPr>
      <w:keepNext/>
      <w:keepLines/>
      <w:spacing w:before="200"/>
      <w:outlineLvl w:val="5"/>
    </w:pPr>
    <w:rPr>
      <w:i/>
      <w:iCs/>
      <w:color w:val="321932"/>
    </w:rPr>
  </w:style>
  <w:style w:type="paragraph" w:styleId="Heading7">
    <w:name w:val="heading 7"/>
    <w:basedOn w:val="Normal"/>
    <w:next w:val="Normal"/>
    <w:link w:val="Heading7Char"/>
    <w:qFormat/>
    <w:rsid w:val="005C4041"/>
    <w:pPr>
      <w:keepNext/>
      <w:keepLines/>
      <w:spacing w:before="200"/>
      <w:outlineLvl w:val="6"/>
    </w:pPr>
    <w:rPr>
      <w:i/>
      <w:iCs/>
      <w:color w:val="404040"/>
    </w:rPr>
  </w:style>
  <w:style w:type="paragraph" w:styleId="Heading8">
    <w:name w:val="heading 8"/>
    <w:basedOn w:val="Normal"/>
    <w:next w:val="Normal"/>
    <w:link w:val="Heading8Char"/>
    <w:qFormat/>
    <w:rsid w:val="005C4041"/>
    <w:pPr>
      <w:keepNext/>
      <w:keepLines/>
      <w:spacing w:before="200"/>
      <w:outlineLvl w:val="7"/>
    </w:pPr>
    <w:rPr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5C4041"/>
    <w:pPr>
      <w:keepNext/>
      <w:keepLines/>
      <w:spacing w:before="200"/>
      <w:outlineLvl w:val="8"/>
    </w:pPr>
    <w:rPr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C4041"/>
    <w:pPr>
      <w:tabs>
        <w:tab w:val="center" w:pos="4680"/>
        <w:tab w:val="right" w:pos="9360"/>
      </w:tabs>
      <w:spacing w:before="40" w:after="200"/>
      <w:jc w:val="right"/>
    </w:pPr>
    <w:rPr>
      <w:color w:val="000000"/>
      <w:sz w:val="24"/>
      <w:szCs w:val="24"/>
    </w:rPr>
  </w:style>
  <w:style w:type="character" w:customStyle="1" w:styleId="HeaderChar">
    <w:name w:val="Header Char"/>
    <w:link w:val="Header"/>
    <w:rsid w:val="005C4041"/>
    <w:rPr>
      <w:color w:val="000000"/>
      <w:sz w:val="24"/>
      <w:szCs w:val="24"/>
    </w:rPr>
  </w:style>
  <w:style w:type="paragraph" w:customStyle="1" w:styleId="Contact">
    <w:name w:val="Contact"/>
    <w:basedOn w:val="Normal"/>
    <w:rsid w:val="005C4041"/>
    <w:pPr>
      <w:spacing w:line="200" w:lineRule="exact"/>
    </w:pPr>
    <w:rPr>
      <w:color w:val="663366"/>
      <w:sz w:val="14"/>
      <w:szCs w:val="14"/>
    </w:rPr>
  </w:style>
  <w:style w:type="paragraph" w:customStyle="1" w:styleId="Header-Left">
    <w:name w:val="Header-Left"/>
    <w:basedOn w:val="Normal"/>
    <w:rsid w:val="005C4041"/>
    <w:pPr>
      <w:spacing w:after="200"/>
      <w:ind w:left="43"/>
    </w:pPr>
    <w:rPr>
      <w:color w:val="663366"/>
      <w:sz w:val="48"/>
    </w:rPr>
  </w:style>
  <w:style w:type="paragraph" w:customStyle="1" w:styleId="Header-Right">
    <w:name w:val="Header-Right"/>
    <w:basedOn w:val="Normal"/>
    <w:rsid w:val="005C4041"/>
    <w:pPr>
      <w:spacing w:after="200"/>
      <w:ind w:right="43"/>
      <w:jc w:val="right"/>
    </w:pPr>
    <w:rPr>
      <w:color w:val="663366"/>
      <w:sz w:val="36"/>
    </w:rPr>
  </w:style>
  <w:style w:type="table" w:customStyle="1" w:styleId="HostTable-Borderless">
    <w:name w:val="Host Table - Borderless"/>
    <w:basedOn w:val="TableNormal"/>
    <w:rsid w:val="005C4041"/>
    <w:tblPr>
      <w:tblCellMar>
        <w:left w:w="0" w:type="dxa"/>
        <w:right w:w="0" w:type="dxa"/>
      </w:tblCellMar>
    </w:tblPr>
  </w:style>
  <w:style w:type="paragraph" w:styleId="BodyText">
    <w:name w:val="Body Text"/>
    <w:basedOn w:val="Normal"/>
    <w:link w:val="BodyTextChar"/>
    <w:rsid w:val="005C4041"/>
    <w:pPr>
      <w:spacing w:after="200"/>
    </w:pPr>
    <w:rPr>
      <w:color w:val="404040"/>
      <w:szCs w:val="20"/>
    </w:rPr>
  </w:style>
  <w:style w:type="character" w:customStyle="1" w:styleId="BodyTextChar">
    <w:name w:val="Body Text Char"/>
    <w:link w:val="BodyText"/>
    <w:rsid w:val="005C4041"/>
    <w:rPr>
      <w:color w:val="404040"/>
      <w:sz w:val="18"/>
      <w:szCs w:val="20"/>
    </w:rPr>
  </w:style>
  <w:style w:type="character" w:customStyle="1" w:styleId="Plus">
    <w:name w:val="Plus"/>
    <w:rsid w:val="005C4041"/>
    <w:rPr>
      <w:b/>
      <w:color w:val="B770B7"/>
      <w:spacing w:val="-80"/>
      <w:position w:val="24"/>
      <w:sz w:val="60"/>
    </w:rPr>
  </w:style>
  <w:style w:type="paragraph" w:customStyle="1" w:styleId="DateandRecipient">
    <w:name w:val="Date and Recipient"/>
    <w:basedOn w:val="Normal"/>
    <w:rsid w:val="005C4041"/>
    <w:pPr>
      <w:spacing w:after="480"/>
    </w:pPr>
    <w:rPr>
      <w:color w:val="404040"/>
    </w:rPr>
  </w:style>
  <w:style w:type="paragraph" w:styleId="Signature">
    <w:name w:val="Signature"/>
    <w:basedOn w:val="Normal"/>
    <w:link w:val="SignatureChar"/>
    <w:rsid w:val="005C4041"/>
    <w:pPr>
      <w:spacing w:after="720"/>
    </w:pPr>
    <w:rPr>
      <w:color w:val="404040"/>
    </w:rPr>
  </w:style>
  <w:style w:type="character" w:customStyle="1" w:styleId="SignatureChar">
    <w:name w:val="Signature Char"/>
    <w:link w:val="Signature"/>
    <w:rsid w:val="005C4041"/>
    <w:rPr>
      <w:color w:val="404040"/>
      <w:sz w:val="18"/>
    </w:rPr>
  </w:style>
  <w:style w:type="paragraph" w:styleId="BalloonText">
    <w:name w:val="Balloon Text"/>
    <w:basedOn w:val="Normal"/>
    <w:link w:val="BalloonTextChar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5C4041"/>
    <w:rPr>
      <w:rFonts w:ascii="Tahoma" w:hAnsi="Tahoma" w:cs="Tahoma"/>
      <w:sz w:val="16"/>
      <w:szCs w:val="16"/>
    </w:rPr>
  </w:style>
  <w:style w:type="paragraph" w:customStyle="1" w:styleId="GridTable21">
    <w:name w:val="Grid Table 21"/>
    <w:basedOn w:val="Normal"/>
    <w:next w:val="Normal"/>
    <w:semiHidden/>
    <w:unhideWhenUsed/>
    <w:rsid w:val="005C4041"/>
  </w:style>
  <w:style w:type="paragraph" w:styleId="BlockText">
    <w:name w:val="Block Text"/>
    <w:basedOn w:val="Normal"/>
    <w:semiHidden/>
    <w:unhideWhenUsed/>
    <w:rsid w:val="005C4041"/>
    <w:pPr>
      <w:pBdr>
        <w:top w:val="single" w:sz="2" w:space="10" w:color="663366" w:shadow="1"/>
        <w:left w:val="single" w:sz="2" w:space="10" w:color="663366" w:shadow="1"/>
        <w:bottom w:val="single" w:sz="2" w:space="10" w:color="663366" w:shadow="1"/>
        <w:right w:val="single" w:sz="2" w:space="10" w:color="663366" w:shadow="1"/>
      </w:pBdr>
      <w:ind w:left="1152" w:right="1152"/>
    </w:pPr>
    <w:rPr>
      <w:i/>
      <w:iCs/>
      <w:color w:val="663366"/>
    </w:rPr>
  </w:style>
  <w:style w:type="paragraph" w:styleId="BodyText2">
    <w:name w:val="Body Text 2"/>
    <w:basedOn w:val="Normal"/>
    <w:link w:val="BodyText2Char"/>
    <w:semiHidden/>
    <w:unhideWhenUsed/>
    <w:rsid w:val="005C4041"/>
    <w:pPr>
      <w:spacing w:after="120"/>
      <w:ind w:left="360"/>
    </w:pPr>
  </w:style>
  <w:style w:type="paragraph" w:styleId="BodyText3">
    <w:name w:val="Body Text 3"/>
    <w:basedOn w:val="Normal"/>
    <w:link w:val="BodyText3Char"/>
    <w:semiHidden/>
    <w:unhideWhenUsed/>
    <w:rsid w:val="005C4041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semiHidden/>
    <w:rsid w:val="005C404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5C4041"/>
    <w:pPr>
      <w:spacing w:after="0"/>
      <w:ind w:firstLine="360"/>
    </w:pPr>
    <w:rPr>
      <w:color w:val="auto"/>
      <w:szCs w:val="22"/>
    </w:rPr>
  </w:style>
  <w:style w:type="character" w:customStyle="1" w:styleId="BodyTextFirstIndentChar">
    <w:name w:val="Body Text First Indent Char"/>
    <w:link w:val="BodyTextFirstIndent"/>
    <w:semiHidden/>
    <w:rsid w:val="005C4041"/>
    <w:rPr>
      <w:color w:val="404040"/>
      <w:sz w:val="18"/>
      <w:szCs w:val="20"/>
    </w:rPr>
  </w:style>
  <w:style w:type="character" w:customStyle="1" w:styleId="BodyText2Char">
    <w:name w:val="Body Text 2 Char"/>
    <w:link w:val="BodyText2"/>
    <w:semiHidden/>
    <w:rsid w:val="005C4041"/>
    <w:rPr>
      <w:sz w:val="18"/>
    </w:rPr>
  </w:style>
  <w:style w:type="paragraph" w:styleId="BodyTextFirstIndent2">
    <w:name w:val="Body Text First Indent 2"/>
    <w:basedOn w:val="BodyText2"/>
    <w:link w:val="BodyTextFirstIndent2Char"/>
    <w:semiHidden/>
    <w:unhideWhenUsed/>
    <w:rsid w:val="005C4041"/>
    <w:pPr>
      <w:spacing w:after="0"/>
      <w:ind w:firstLine="360"/>
    </w:pPr>
  </w:style>
  <w:style w:type="character" w:customStyle="1" w:styleId="BodyTextFirstIndent2Char">
    <w:name w:val="Body Text First Indent 2 Char"/>
    <w:link w:val="BodyTextFirstIndent2"/>
    <w:semiHidden/>
    <w:rsid w:val="005C4041"/>
    <w:rPr>
      <w:sz w:val="18"/>
    </w:rPr>
  </w:style>
  <w:style w:type="paragraph" w:styleId="BodyTextIndent2">
    <w:name w:val="Body Text Indent 2"/>
    <w:basedOn w:val="Normal"/>
    <w:link w:val="BodyTextIndent2Char"/>
    <w:semiHidden/>
    <w:unhideWhenUsed/>
    <w:rsid w:val="005C4041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semiHidden/>
    <w:rsid w:val="005C4041"/>
    <w:rPr>
      <w:sz w:val="18"/>
    </w:rPr>
  </w:style>
  <w:style w:type="paragraph" w:styleId="BodyTextIndent3">
    <w:name w:val="Body Text Indent 3"/>
    <w:basedOn w:val="Normal"/>
    <w:link w:val="BodyTextIndent3Char"/>
    <w:semiHidden/>
    <w:unhideWhenUsed/>
    <w:rsid w:val="005C404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semiHidden/>
    <w:rsid w:val="005C4041"/>
    <w:rPr>
      <w:sz w:val="16"/>
      <w:szCs w:val="16"/>
    </w:rPr>
  </w:style>
  <w:style w:type="paragraph" w:styleId="Caption">
    <w:name w:val="caption"/>
    <w:basedOn w:val="Normal"/>
    <w:next w:val="Normal"/>
    <w:qFormat/>
    <w:rsid w:val="005C4041"/>
    <w:pPr>
      <w:spacing w:after="200"/>
    </w:pPr>
    <w:rPr>
      <w:b/>
      <w:bCs/>
      <w:color w:val="663366"/>
      <w:szCs w:val="18"/>
    </w:rPr>
  </w:style>
  <w:style w:type="paragraph" w:styleId="Closing">
    <w:name w:val="Closing"/>
    <w:basedOn w:val="Normal"/>
    <w:link w:val="ClosingChar"/>
    <w:semiHidden/>
    <w:unhideWhenUsed/>
    <w:rsid w:val="005C4041"/>
    <w:pPr>
      <w:ind w:left="4320"/>
    </w:pPr>
  </w:style>
  <w:style w:type="character" w:customStyle="1" w:styleId="ClosingChar">
    <w:name w:val="Closing Char"/>
    <w:link w:val="Closing"/>
    <w:semiHidden/>
    <w:rsid w:val="005C4041"/>
    <w:rPr>
      <w:sz w:val="18"/>
    </w:rPr>
  </w:style>
  <w:style w:type="paragraph" w:styleId="CommentText">
    <w:name w:val="annotation text"/>
    <w:basedOn w:val="Normal"/>
    <w:link w:val="CommentTextChar"/>
    <w:semiHidden/>
    <w:unhideWhenUsed/>
    <w:rsid w:val="005C4041"/>
    <w:rPr>
      <w:sz w:val="20"/>
      <w:szCs w:val="20"/>
    </w:rPr>
  </w:style>
  <w:style w:type="character" w:customStyle="1" w:styleId="CommentTextChar">
    <w:name w:val="Comment Text Char"/>
    <w:link w:val="CommentText"/>
    <w:semiHidden/>
    <w:rsid w:val="005C40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C4041"/>
    <w:rPr>
      <w:b/>
      <w:bCs/>
    </w:rPr>
  </w:style>
  <w:style w:type="character" w:customStyle="1" w:styleId="CommentSubjectChar">
    <w:name w:val="Comment Subject Char"/>
    <w:link w:val="CommentSubject"/>
    <w:semiHidden/>
    <w:rsid w:val="005C404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  <w:rsid w:val="005C4041"/>
  </w:style>
  <w:style w:type="character" w:customStyle="1" w:styleId="DateChar">
    <w:name w:val="Date Char"/>
    <w:link w:val="Date"/>
    <w:semiHidden/>
    <w:rsid w:val="005C4041"/>
    <w:rPr>
      <w:sz w:val="18"/>
    </w:rPr>
  </w:style>
  <w:style w:type="paragraph" w:styleId="DocumentMap">
    <w:name w:val="Document Map"/>
    <w:basedOn w:val="Normal"/>
    <w:link w:val="DocumentMapChar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semiHidden/>
    <w:rsid w:val="005C4041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5C4041"/>
  </w:style>
  <w:style w:type="character" w:customStyle="1" w:styleId="E-mailSignatureChar">
    <w:name w:val="E-mail Signature Char"/>
    <w:link w:val="E-mailSignature"/>
    <w:semiHidden/>
    <w:rsid w:val="005C4041"/>
    <w:rPr>
      <w:sz w:val="18"/>
    </w:rPr>
  </w:style>
  <w:style w:type="paragraph" w:styleId="EndnoteText">
    <w:name w:val="endnote text"/>
    <w:basedOn w:val="Normal"/>
    <w:link w:val="EndnoteTextChar"/>
    <w:semiHidden/>
    <w:unhideWhenUsed/>
    <w:rsid w:val="005C4041"/>
    <w:rPr>
      <w:sz w:val="20"/>
      <w:szCs w:val="20"/>
    </w:rPr>
  </w:style>
  <w:style w:type="character" w:customStyle="1" w:styleId="EndnoteTextChar">
    <w:name w:val="Endnote Text Char"/>
    <w:link w:val="EndnoteText"/>
    <w:semiHidden/>
    <w:rsid w:val="005C4041"/>
    <w:rPr>
      <w:sz w:val="20"/>
      <w:szCs w:val="20"/>
    </w:rPr>
  </w:style>
  <w:style w:type="paragraph" w:styleId="EnvelopeAddress">
    <w:name w:val="envelope address"/>
    <w:basedOn w:val="Normal"/>
    <w:semiHidden/>
    <w:unhideWhenUsed/>
    <w:rsid w:val="005C4041"/>
    <w:pPr>
      <w:framePr w:w="7920" w:h="1980" w:hRule="exact" w:hSpace="180" w:wrap="auto" w:hAnchor="page" w:xAlign="center" w:yAlign="bottom"/>
      <w:ind w:left="2880"/>
    </w:pPr>
    <w:rPr>
      <w:sz w:val="24"/>
      <w:szCs w:val="24"/>
    </w:rPr>
  </w:style>
  <w:style w:type="paragraph" w:styleId="EnvelopeReturn">
    <w:name w:val="envelope return"/>
    <w:basedOn w:val="Normal"/>
    <w:semiHidden/>
    <w:unhideWhenUsed/>
    <w:rsid w:val="005C4041"/>
    <w:rPr>
      <w:sz w:val="20"/>
      <w:szCs w:val="20"/>
    </w:rPr>
  </w:style>
  <w:style w:type="paragraph" w:styleId="Footer">
    <w:name w:val="footer"/>
    <w:basedOn w:val="Normal"/>
    <w:link w:val="FooterChar"/>
    <w:unhideWhenUsed/>
    <w:rsid w:val="005C40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5C4041"/>
    <w:rPr>
      <w:sz w:val="18"/>
    </w:rPr>
  </w:style>
  <w:style w:type="paragraph" w:styleId="FootnoteText">
    <w:name w:val="footnote text"/>
    <w:basedOn w:val="Normal"/>
    <w:link w:val="FootnoteTextChar"/>
    <w:semiHidden/>
    <w:unhideWhenUsed/>
    <w:rsid w:val="005C4041"/>
    <w:rPr>
      <w:sz w:val="20"/>
      <w:szCs w:val="20"/>
    </w:rPr>
  </w:style>
  <w:style w:type="character" w:customStyle="1" w:styleId="FootnoteTextChar">
    <w:name w:val="Footnote Text Char"/>
    <w:link w:val="FootnoteText"/>
    <w:semiHidden/>
    <w:rsid w:val="005C4041"/>
    <w:rPr>
      <w:sz w:val="20"/>
      <w:szCs w:val="20"/>
    </w:rPr>
  </w:style>
  <w:style w:type="character" w:customStyle="1" w:styleId="Heading1Char">
    <w:name w:val="Heading 1 Char"/>
    <w:link w:val="Heading1"/>
    <w:rsid w:val="005C4041"/>
    <w:rPr>
      <w:rFonts w:ascii="Rockwell" w:eastAsia="MS Gothic" w:hAnsi="Rockwell" w:cs="Times New Roman"/>
      <w:b/>
      <w:bCs/>
      <w:color w:val="4C264C"/>
      <w:sz w:val="28"/>
      <w:szCs w:val="28"/>
    </w:rPr>
  </w:style>
  <w:style w:type="character" w:customStyle="1" w:styleId="Heading2Char">
    <w:name w:val="Heading 2 Char"/>
    <w:link w:val="Heading2"/>
    <w:semiHidden/>
    <w:rsid w:val="005C4041"/>
    <w:rPr>
      <w:rFonts w:ascii="Rockwell" w:eastAsia="MS Gothic" w:hAnsi="Rockwell" w:cs="Times New Roman"/>
      <w:b/>
      <w:bCs/>
      <w:color w:val="663366"/>
      <w:sz w:val="26"/>
      <w:szCs w:val="26"/>
    </w:rPr>
  </w:style>
  <w:style w:type="character" w:customStyle="1" w:styleId="Heading3Char">
    <w:name w:val="Heading 3 Char"/>
    <w:link w:val="Heading3"/>
    <w:semiHidden/>
    <w:rsid w:val="005C4041"/>
    <w:rPr>
      <w:rFonts w:ascii="Rockwell" w:eastAsia="MS Gothic" w:hAnsi="Rockwell" w:cs="Times New Roman"/>
      <w:b/>
      <w:bCs/>
      <w:color w:val="663366"/>
      <w:sz w:val="18"/>
    </w:rPr>
  </w:style>
  <w:style w:type="character" w:customStyle="1" w:styleId="Heading4Char">
    <w:name w:val="Heading 4 Char"/>
    <w:link w:val="Heading4"/>
    <w:semiHidden/>
    <w:rsid w:val="005C4041"/>
    <w:rPr>
      <w:rFonts w:ascii="Rockwell" w:eastAsia="MS Gothic" w:hAnsi="Rockwell" w:cs="Times New Roman"/>
      <w:b/>
      <w:bCs/>
      <w:i/>
      <w:iCs/>
      <w:color w:val="663366"/>
      <w:sz w:val="18"/>
    </w:rPr>
  </w:style>
  <w:style w:type="character" w:customStyle="1" w:styleId="Heading5Char">
    <w:name w:val="Heading 5 Char"/>
    <w:link w:val="Heading5"/>
    <w:semiHidden/>
    <w:rsid w:val="005C4041"/>
    <w:rPr>
      <w:rFonts w:ascii="Rockwell" w:eastAsia="MS Gothic" w:hAnsi="Rockwell" w:cs="Times New Roman"/>
      <w:color w:val="321932"/>
      <w:sz w:val="18"/>
    </w:rPr>
  </w:style>
  <w:style w:type="character" w:customStyle="1" w:styleId="Heading6Char">
    <w:name w:val="Heading 6 Char"/>
    <w:link w:val="Heading6"/>
    <w:semiHidden/>
    <w:rsid w:val="005C4041"/>
    <w:rPr>
      <w:rFonts w:ascii="Rockwell" w:eastAsia="MS Gothic" w:hAnsi="Rockwell" w:cs="Times New Roman"/>
      <w:i/>
      <w:iCs/>
      <w:color w:val="321932"/>
      <w:sz w:val="18"/>
    </w:rPr>
  </w:style>
  <w:style w:type="character" w:customStyle="1" w:styleId="Heading7Char">
    <w:name w:val="Heading 7 Char"/>
    <w:link w:val="Heading7"/>
    <w:semiHidden/>
    <w:rsid w:val="005C4041"/>
    <w:rPr>
      <w:rFonts w:ascii="Rockwell" w:eastAsia="MS Gothic" w:hAnsi="Rockwell" w:cs="Times New Roman"/>
      <w:i/>
      <w:iCs/>
      <w:color w:val="404040"/>
      <w:sz w:val="18"/>
    </w:rPr>
  </w:style>
  <w:style w:type="character" w:customStyle="1" w:styleId="Heading8Char">
    <w:name w:val="Heading 8 Char"/>
    <w:link w:val="Heading8"/>
    <w:semiHidden/>
    <w:rsid w:val="005C4041"/>
    <w:rPr>
      <w:rFonts w:ascii="Rockwell" w:eastAsia="MS Gothic" w:hAnsi="Rockwell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semiHidden/>
    <w:rsid w:val="005C4041"/>
    <w:rPr>
      <w:rFonts w:ascii="Rockwell" w:eastAsia="MS Gothic" w:hAnsi="Rockwell" w:cs="Times New Roman"/>
      <w:i/>
      <w:iCs/>
      <w:color w:val="404040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sid w:val="005C4041"/>
    <w:rPr>
      <w:i/>
      <w:iCs/>
    </w:rPr>
  </w:style>
  <w:style w:type="character" w:customStyle="1" w:styleId="HTMLAddressChar">
    <w:name w:val="HTML Address Char"/>
    <w:link w:val="HTMLAddress"/>
    <w:semiHidden/>
    <w:rsid w:val="005C4041"/>
    <w:rPr>
      <w:i/>
      <w:iCs/>
      <w:sz w:val="18"/>
    </w:rPr>
  </w:style>
  <w:style w:type="paragraph" w:styleId="HTMLPreformatted">
    <w:name w:val="HTML Preformatted"/>
    <w:basedOn w:val="Normal"/>
    <w:link w:val="HTMLPreformattedChar"/>
    <w:semiHidden/>
    <w:unhideWhenUsed/>
    <w:rsid w:val="005C4041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link w:val="HTMLPreformatted"/>
    <w:semiHidden/>
    <w:rsid w:val="005C4041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rsid w:val="005C4041"/>
    <w:pPr>
      <w:ind w:left="180" w:hanging="180"/>
    </w:pPr>
  </w:style>
  <w:style w:type="paragraph" w:styleId="Index2">
    <w:name w:val="index 2"/>
    <w:basedOn w:val="Normal"/>
    <w:next w:val="Normal"/>
    <w:autoRedefine/>
    <w:semiHidden/>
    <w:unhideWhenUsed/>
    <w:rsid w:val="005C4041"/>
    <w:pPr>
      <w:ind w:left="360" w:hanging="180"/>
    </w:pPr>
  </w:style>
  <w:style w:type="paragraph" w:styleId="Index3">
    <w:name w:val="index 3"/>
    <w:basedOn w:val="Normal"/>
    <w:next w:val="Normal"/>
    <w:autoRedefine/>
    <w:semiHidden/>
    <w:unhideWhenUsed/>
    <w:rsid w:val="005C4041"/>
    <w:pPr>
      <w:ind w:left="540" w:hanging="180"/>
    </w:pPr>
  </w:style>
  <w:style w:type="paragraph" w:styleId="Index4">
    <w:name w:val="index 4"/>
    <w:basedOn w:val="Normal"/>
    <w:next w:val="Normal"/>
    <w:autoRedefine/>
    <w:semiHidden/>
    <w:unhideWhenUsed/>
    <w:rsid w:val="005C4041"/>
    <w:pPr>
      <w:ind w:left="720" w:hanging="180"/>
    </w:pPr>
  </w:style>
  <w:style w:type="paragraph" w:styleId="Index5">
    <w:name w:val="index 5"/>
    <w:basedOn w:val="Normal"/>
    <w:next w:val="Normal"/>
    <w:autoRedefine/>
    <w:semiHidden/>
    <w:unhideWhenUsed/>
    <w:rsid w:val="005C4041"/>
    <w:pPr>
      <w:ind w:left="900" w:hanging="180"/>
    </w:pPr>
  </w:style>
  <w:style w:type="paragraph" w:styleId="Index6">
    <w:name w:val="index 6"/>
    <w:basedOn w:val="Normal"/>
    <w:next w:val="Normal"/>
    <w:autoRedefine/>
    <w:semiHidden/>
    <w:unhideWhenUsed/>
    <w:rsid w:val="005C4041"/>
    <w:pPr>
      <w:ind w:left="1080" w:hanging="180"/>
    </w:pPr>
  </w:style>
  <w:style w:type="paragraph" w:styleId="Index7">
    <w:name w:val="index 7"/>
    <w:basedOn w:val="Normal"/>
    <w:next w:val="Normal"/>
    <w:autoRedefine/>
    <w:semiHidden/>
    <w:unhideWhenUsed/>
    <w:rsid w:val="005C4041"/>
    <w:pPr>
      <w:ind w:left="1260" w:hanging="180"/>
    </w:pPr>
  </w:style>
  <w:style w:type="paragraph" w:styleId="Index8">
    <w:name w:val="index 8"/>
    <w:basedOn w:val="Normal"/>
    <w:next w:val="Normal"/>
    <w:autoRedefine/>
    <w:semiHidden/>
    <w:unhideWhenUsed/>
    <w:rsid w:val="005C4041"/>
    <w:pPr>
      <w:ind w:left="1440" w:hanging="180"/>
    </w:pPr>
  </w:style>
  <w:style w:type="paragraph" w:styleId="Index9">
    <w:name w:val="index 9"/>
    <w:basedOn w:val="Normal"/>
    <w:next w:val="Normal"/>
    <w:autoRedefine/>
    <w:semiHidden/>
    <w:unhideWhenUsed/>
    <w:rsid w:val="005C4041"/>
    <w:pPr>
      <w:ind w:left="1620" w:hanging="180"/>
    </w:pPr>
  </w:style>
  <w:style w:type="paragraph" w:styleId="IndexHeading">
    <w:name w:val="index heading"/>
    <w:basedOn w:val="Normal"/>
    <w:next w:val="Index1"/>
    <w:semiHidden/>
    <w:unhideWhenUsed/>
    <w:rsid w:val="005C4041"/>
    <w:rPr>
      <w:b/>
      <w:bCs/>
    </w:rPr>
  </w:style>
  <w:style w:type="paragraph" w:customStyle="1" w:styleId="LightShading-Accent21">
    <w:name w:val="Light Shading - Accent 21"/>
    <w:basedOn w:val="Normal"/>
    <w:next w:val="Normal"/>
    <w:link w:val="LightShading-Accent2Char"/>
    <w:qFormat/>
    <w:rsid w:val="005C4041"/>
    <w:pPr>
      <w:pBdr>
        <w:bottom w:val="single" w:sz="4" w:space="4" w:color="663366"/>
      </w:pBdr>
      <w:spacing w:before="200" w:after="280"/>
      <w:ind w:left="936" w:right="936"/>
    </w:pPr>
    <w:rPr>
      <w:b/>
      <w:bCs/>
      <w:i/>
      <w:iCs/>
      <w:color w:val="663366"/>
    </w:rPr>
  </w:style>
  <w:style w:type="character" w:customStyle="1" w:styleId="LightShading-Accent2Char">
    <w:name w:val="Light Shading - Accent 2 Char"/>
    <w:link w:val="LightShading-Accent21"/>
    <w:rsid w:val="005C4041"/>
    <w:rPr>
      <w:b/>
      <w:bCs/>
      <w:i/>
      <w:iCs/>
      <w:color w:val="663366"/>
      <w:sz w:val="18"/>
    </w:rPr>
  </w:style>
  <w:style w:type="paragraph" w:styleId="List">
    <w:name w:val="List"/>
    <w:basedOn w:val="Normal"/>
    <w:semiHidden/>
    <w:unhideWhenUsed/>
    <w:rsid w:val="005C4041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5C4041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5C4041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5C4041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5C4041"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rsid w:val="005C4041"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rsid w:val="005C4041"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rsid w:val="005C4041"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rsid w:val="005C4041"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rsid w:val="005C4041"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rsid w:val="005C4041"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rsid w:val="005C4041"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rsid w:val="005C4041"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rsid w:val="005C4041"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rsid w:val="005C4041"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rsid w:val="005C4041"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rsid w:val="005C4041"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rsid w:val="005C4041"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rsid w:val="005C4041"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rsid w:val="005C4041"/>
    <w:pPr>
      <w:numPr>
        <w:numId w:val="10"/>
      </w:numPr>
      <w:contextualSpacing/>
    </w:pPr>
  </w:style>
  <w:style w:type="paragraph" w:customStyle="1" w:styleId="ColorfulList-Accent11">
    <w:name w:val="Colorful List - Accent 11"/>
    <w:basedOn w:val="Normal"/>
    <w:qFormat/>
    <w:rsid w:val="005C4041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5C404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</w:rPr>
  </w:style>
  <w:style w:type="character" w:customStyle="1" w:styleId="MacroTextChar">
    <w:name w:val="Macro Text Char"/>
    <w:link w:val="MacroText"/>
    <w:semiHidden/>
    <w:rsid w:val="005C4041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rsid w:val="005C404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sz w:val="24"/>
      <w:szCs w:val="24"/>
    </w:rPr>
  </w:style>
  <w:style w:type="character" w:customStyle="1" w:styleId="MessageHeaderChar">
    <w:name w:val="Message Header Char"/>
    <w:link w:val="MessageHeader"/>
    <w:semiHidden/>
    <w:rsid w:val="005C4041"/>
    <w:rPr>
      <w:rFonts w:ascii="Rockwell" w:eastAsia="MS Gothic" w:hAnsi="Rockwell" w:cs="Times New Roman"/>
      <w:sz w:val="24"/>
      <w:szCs w:val="24"/>
      <w:shd w:val="pct20" w:color="auto" w:fill="auto"/>
    </w:rPr>
  </w:style>
  <w:style w:type="paragraph" w:customStyle="1" w:styleId="MediumGrid21">
    <w:name w:val="Medium Grid 21"/>
    <w:qFormat/>
    <w:rsid w:val="005C4041"/>
    <w:rPr>
      <w:sz w:val="18"/>
      <w:szCs w:val="22"/>
    </w:rPr>
  </w:style>
  <w:style w:type="paragraph" w:styleId="NormalWeb">
    <w:name w:val="Normal (Web)"/>
    <w:basedOn w:val="Normal"/>
    <w:semiHidden/>
    <w:unhideWhenUsed/>
    <w:rsid w:val="005C4041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semiHidden/>
    <w:unhideWhenUsed/>
    <w:rsid w:val="005C4041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5C4041"/>
  </w:style>
  <w:style w:type="character" w:customStyle="1" w:styleId="NoteHeadingChar">
    <w:name w:val="Note Heading Char"/>
    <w:link w:val="NoteHeading"/>
    <w:semiHidden/>
    <w:rsid w:val="005C4041"/>
    <w:rPr>
      <w:sz w:val="18"/>
    </w:rPr>
  </w:style>
  <w:style w:type="paragraph" w:styleId="PlainText">
    <w:name w:val="Plain Text"/>
    <w:basedOn w:val="Normal"/>
    <w:link w:val="PlainTextChar"/>
    <w:semiHidden/>
    <w:unhideWhenUsed/>
    <w:rsid w:val="005C4041"/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semiHidden/>
    <w:rsid w:val="005C4041"/>
    <w:rPr>
      <w:rFonts w:ascii="Consolas" w:hAnsi="Consolas"/>
      <w:sz w:val="21"/>
      <w:szCs w:val="21"/>
    </w:rPr>
  </w:style>
  <w:style w:type="paragraph" w:customStyle="1" w:styleId="ColorfulGrid-Accent11">
    <w:name w:val="Colorful Grid - Accent 11"/>
    <w:basedOn w:val="Normal"/>
    <w:next w:val="Normal"/>
    <w:link w:val="ColorfulGrid-Accent1Char"/>
    <w:qFormat/>
    <w:rsid w:val="005C4041"/>
    <w:rPr>
      <w:i/>
      <w:iCs/>
      <w:color w:val="000000"/>
    </w:rPr>
  </w:style>
  <w:style w:type="character" w:customStyle="1" w:styleId="ColorfulGrid-Accent1Char">
    <w:name w:val="Colorful Grid - Accent 1 Char"/>
    <w:link w:val="ColorfulGrid-Accent11"/>
    <w:rsid w:val="005C4041"/>
    <w:rPr>
      <w:i/>
      <w:iCs/>
      <w:color w:val="000000"/>
      <w:sz w:val="18"/>
    </w:rPr>
  </w:style>
  <w:style w:type="paragraph" w:styleId="Salutation">
    <w:name w:val="Salutation"/>
    <w:basedOn w:val="Normal"/>
    <w:next w:val="Normal"/>
    <w:link w:val="SalutationChar"/>
    <w:semiHidden/>
    <w:unhideWhenUsed/>
    <w:rsid w:val="005C4041"/>
  </w:style>
  <w:style w:type="character" w:customStyle="1" w:styleId="SalutationChar">
    <w:name w:val="Salutation Char"/>
    <w:link w:val="Salutation"/>
    <w:semiHidden/>
    <w:rsid w:val="005C4041"/>
    <w:rPr>
      <w:sz w:val="18"/>
    </w:rPr>
  </w:style>
  <w:style w:type="paragraph" w:styleId="Subtitle">
    <w:name w:val="Subtitle"/>
    <w:basedOn w:val="Normal"/>
    <w:next w:val="Normal"/>
    <w:link w:val="SubtitleChar"/>
    <w:qFormat/>
    <w:rsid w:val="005C4041"/>
    <w:pPr>
      <w:numPr>
        <w:ilvl w:val="1"/>
      </w:numPr>
    </w:pPr>
    <w:rPr>
      <w:i/>
      <w:iCs/>
      <w:color w:val="663366"/>
      <w:spacing w:val="15"/>
      <w:sz w:val="24"/>
      <w:szCs w:val="24"/>
    </w:rPr>
  </w:style>
  <w:style w:type="character" w:customStyle="1" w:styleId="SubtitleChar">
    <w:name w:val="Subtitle Char"/>
    <w:link w:val="Subtitle"/>
    <w:rsid w:val="005C4041"/>
    <w:rPr>
      <w:rFonts w:ascii="Rockwell" w:eastAsia="MS Gothic" w:hAnsi="Rockwell" w:cs="Times New Roman"/>
      <w:i/>
      <w:iCs/>
      <w:color w:val="663366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semiHidden/>
    <w:unhideWhenUsed/>
    <w:rsid w:val="005C4041"/>
    <w:pPr>
      <w:ind w:left="180" w:hanging="180"/>
    </w:pPr>
  </w:style>
  <w:style w:type="paragraph" w:styleId="TableofFigures">
    <w:name w:val="table of figures"/>
    <w:basedOn w:val="Normal"/>
    <w:next w:val="Normal"/>
    <w:semiHidden/>
    <w:unhideWhenUsed/>
    <w:rsid w:val="005C4041"/>
  </w:style>
  <w:style w:type="paragraph" w:styleId="Title">
    <w:name w:val="Title"/>
    <w:basedOn w:val="Normal"/>
    <w:next w:val="Normal"/>
    <w:link w:val="TitleChar"/>
    <w:qFormat/>
    <w:rsid w:val="005C4041"/>
    <w:pPr>
      <w:pBdr>
        <w:bottom w:val="single" w:sz="8" w:space="4" w:color="663366"/>
      </w:pBdr>
      <w:spacing w:after="300"/>
      <w:contextualSpacing/>
    </w:pPr>
    <w:rPr>
      <w:color w:val="200F21"/>
      <w:spacing w:val="5"/>
      <w:kern w:val="28"/>
      <w:sz w:val="52"/>
      <w:szCs w:val="52"/>
    </w:rPr>
  </w:style>
  <w:style w:type="character" w:customStyle="1" w:styleId="TitleChar">
    <w:name w:val="Title Char"/>
    <w:link w:val="Title"/>
    <w:rsid w:val="005C4041"/>
    <w:rPr>
      <w:rFonts w:ascii="Rockwell" w:eastAsia="MS Gothic" w:hAnsi="Rockwell" w:cs="Times New Roman"/>
      <w:color w:val="200F21"/>
      <w:spacing w:val="5"/>
      <w:kern w:val="28"/>
      <w:sz w:val="52"/>
      <w:szCs w:val="52"/>
    </w:rPr>
  </w:style>
  <w:style w:type="paragraph" w:styleId="TOAHeading">
    <w:name w:val="toa heading"/>
    <w:basedOn w:val="Normal"/>
    <w:next w:val="Normal"/>
    <w:semiHidden/>
    <w:unhideWhenUsed/>
    <w:rsid w:val="005C4041"/>
    <w:pPr>
      <w:spacing w:before="120"/>
    </w:pPr>
    <w:rPr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rsid w:val="005C404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5C4041"/>
    <w:pPr>
      <w:spacing w:after="100"/>
      <w:ind w:left="180"/>
    </w:pPr>
  </w:style>
  <w:style w:type="paragraph" w:styleId="TOC3">
    <w:name w:val="toc 3"/>
    <w:basedOn w:val="Normal"/>
    <w:next w:val="Normal"/>
    <w:autoRedefine/>
    <w:semiHidden/>
    <w:unhideWhenUsed/>
    <w:rsid w:val="005C4041"/>
    <w:pPr>
      <w:spacing w:after="100"/>
      <w:ind w:left="360"/>
    </w:pPr>
  </w:style>
  <w:style w:type="paragraph" w:styleId="TOC4">
    <w:name w:val="toc 4"/>
    <w:basedOn w:val="Normal"/>
    <w:next w:val="Normal"/>
    <w:autoRedefine/>
    <w:semiHidden/>
    <w:unhideWhenUsed/>
    <w:rsid w:val="005C4041"/>
    <w:pPr>
      <w:spacing w:after="100"/>
      <w:ind w:left="540"/>
    </w:pPr>
  </w:style>
  <w:style w:type="paragraph" w:styleId="TOC5">
    <w:name w:val="toc 5"/>
    <w:basedOn w:val="Normal"/>
    <w:next w:val="Normal"/>
    <w:autoRedefine/>
    <w:semiHidden/>
    <w:unhideWhenUsed/>
    <w:rsid w:val="005C4041"/>
    <w:pPr>
      <w:spacing w:after="100"/>
      <w:ind w:left="720"/>
    </w:pPr>
  </w:style>
  <w:style w:type="paragraph" w:styleId="TOC6">
    <w:name w:val="toc 6"/>
    <w:basedOn w:val="Normal"/>
    <w:next w:val="Normal"/>
    <w:autoRedefine/>
    <w:semiHidden/>
    <w:unhideWhenUsed/>
    <w:rsid w:val="005C4041"/>
    <w:pPr>
      <w:spacing w:after="100"/>
      <w:ind w:left="900"/>
    </w:pPr>
  </w:style>
  <w:style w:type="paragraph" w:styleId="TOC7">
    <w:name w:val="toc 7"/>
    <w:basedOn w:val="Normal"/>
    <w:next w:val="Normal"/>
    <w:autoRedefine/>
    <w:semiHidden/>
    <w:unhideWhenUsed/>
    <w:rsid w:val="005C4041"/>
    <w:pPr>
      <w:spacing w:after="100"/>
      <w:ind w:left="1080"/>
    </w:pPr>
  </w:style>
  <w:style w:type="paragraph" w:styleId="TOC8">
    <w:name w:val="toc 8"/>
    <w:basedOn w:val="Normal"/>
    <w:next w:val="Normal"/>
    <w:autoRedefine/>
    <w:semiHidden/>
    <w:unhideWhenUsed/>
    <w:rsid w:val="005C4041"/>
    <w:pPr>
      <w:spacing w:after="100"/>
      <w:ind w:left="1260"/>
    </w:pPr>
  </w:style>
  <w:style w:type="paragraph" w:styleId="TOC9">
    <w:name w:val="toc 9"/>
    <w:basedOn w:val="Normal"/>
    <w:next w:val="Normal"/>
    <w:autoRedefine/>
    <w:semiHidden/>
    <w:unhideWhenUsed/>
    <w:rsid w:val="005C4041"/>
    <w:pPr>
      <w:spacing w:after="100"/>
      <w:ind w:left="1440"/>
    </w:pPr>
  </w:style>
  <w:style w:type="paragraph" w:customStyle="1" w:styleId="GridTable31">
    <w:name w:val="Grid Table 31"/>
    <w:basedOn w:val="Heading1"/>
    <w:next w:val="Normal"/>
    <w:qFormat/>
    <w:rsid w:val="005C4041"/>
    <w:pPr>
      <w:outlineLvl w:val="9"/>
    </w:pPr>
  </w:style>
  <w:style w:type="character" w:styleId="Hyperlink">
    <w:name w:val="Hyperlink"/>
    <w:uiPriority w:val="99"/>
    <w:unhideWhenUsed/>
    <w:rsid w:val="005E2CF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8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4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5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8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3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4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1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2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5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2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2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53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9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0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7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4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1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5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2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40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9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9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3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5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6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7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9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4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2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94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7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7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1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9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4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6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9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7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4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33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2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6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1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1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9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93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5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44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7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0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6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4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0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0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5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9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7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6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3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1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8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5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0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3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7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0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9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4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2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5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6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6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8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2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9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4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7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7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5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2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8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1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8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4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6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5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7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2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4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1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1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5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2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7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6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8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8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5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57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64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7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9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2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9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1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1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2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2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1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2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5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9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7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3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9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4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0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2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16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2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4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1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2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54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7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3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5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9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3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9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0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0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4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1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5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1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1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2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36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6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2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1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8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33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9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2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0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92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43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1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4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4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2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3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2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0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2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5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5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1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4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1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5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0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5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2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0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5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64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2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2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3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1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1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0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7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5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6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6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9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3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1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9EFA671-9D36-43BA-8EA8-BB4299906B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</TotalTime>
  <Pages>4</Pages>
  <Words>244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6, 2012</vt:lpstr>
    </vt:vector>
  </TitlesOfParts>
  <Manager/>
  <Company/>
  <LinksUpToDate>false</LinksUpToDate>
  <CharactersWithSpaces>163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6, 2012</dc:title>
  <dc:subject/>
  <dc:creator>paulr@jcfd3.com</dc:creator>
  <cp:keywords/>
  <dc:description/>
  <cp:lastModifiedBy>Paul Rydings</cp:lastModifiedBy>
  <cp:revision>100</cp:revision>
  <cp:lastPrinted>2017-07-08T22:17:00Z</cp:lastPrinted>
  <dcterms:created xsi:type="dcterms:W3CDTF">2018-12-13T16:23:00Z</dcterms:created>
  <dcterms:modified xsi:type="dcterms:W3CDTF">2020-11-04T01:56:00Z</dcterms:modified>
  <cp:category/>
</cp:coreProperties>
</file>